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Title"/>
        <w:tag w:val=""/>
        <w:id w:val="-1351180548"/>
        <w:placeholder>
          <w:docPart w:val="522CBDE78D3E4E7D8C1E71680C61520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1C04AED5" w14:textId="2AAB3E83" w:rsidR="009E1F01" w:rsidRPr="009E1F01" w:rsidRDefault="00765EA9" w:rsidP="009E1F01">
          <w:pPr>
            <w:pStyle w:val="Title"/>
          </w:pPr>
          <w:r>
            <w:t>[Name of Book] Release Plan</w:t>
          </w:r>
        </w:p>
      </w:sdtContent>
    </w:sdt>
    <w:p w14:paraId="5BB5BAB1" w14:textId="65C80FF6" w:rsidR="00411859" w:rsidRPr="00411859" w:rsidRDefault="00EB0930" w:rsidP="00411859">
      <w:pPr>
        <w:pStyle w:val="Heading1"/>
      </w:pPr>
      <w:bookmarkStart w:id="0" w:name="_GoBack"/>
      <w:bookmarkEnd w:id="0"/>
      <w:r>
        <w:t>General Information</w:t>
      </w:r>
    </w:p>
    <w:tbl>
      <w:tblPr>
        <w:tblStyle w:val="ListTable2-Accent2"/>
        <w:tblW w:w="0" w:type="auto"/>
        <w:tblLook w:val="04A0" w:firstRow="1" w:lastRow="0" w:firstColumn="1" w:lastColumn="0" w:noHBand="0" w:noVBand="1"/>
      </w:tblPr>
      <w:tblGrid>
        <w:gridCol w:w="4675"/>
        <w:gridCol w:w="4685"/>
      </w:tblGrid>
      <w:tr w:rsidR="00411859" w14:paraId="791237B9" w14:textId="77777777" w:rsidTr="0041185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68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82E559" w14:textId="77777777" w:rsidR="00411859" w:rsidRDefault="00411859" w:rsidP="00EB0930"/>
        </w:tc>
      </w:tr>
      <w:tr w:rsidR="00411859" w14:paraId="32F1E4D9" w14:textId="77777777" w:rsidTr="00411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7C6DE055" w14:textId="1D8E18B5" w:rsidR="00411859" w:rsidRDefault="00411859" w:rsidP="00411859">
            <w:r>
              <w:t xml:space="preserve">Target Release Date: </w:t>
            </w:r>
            <w:sdt>
              <w:sdtPr>
                <w:id w:val="1187646617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to enter a date.</w:t>
                </w:r>
              </w:sdtContent>
            </w:sdt>
          </w:p>
        </w:tc>
      </w:tr>
      <w:tr w:rsidR="00411859" w14:paraId="18E291FE" w14:textId="77777777" w:rsidTr="0041185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04E51E12" w14:textId="0318871F" w:rsidR="00411859" w:rsidRDefault="00411859" w:rsidP="00411859">
            <w:r>
              <w:t xml:space="preserve">Audience: </w:t>
            </w:r>
            <w:sdt>
              <w:sdtPr>
                <w:id w:val="-81607873"/>
                <w:placeholder>
                  <w:docPart w:val="DefaultPlaceholder_-1854013440"/>
                </w:placeholder>
              </w:sdtPr>
              <w:sdtContent>
                <w:sdt>
                  <w:sdtPr>
                    <w:id w:val="-900140424"/>
                    <w:placeholder>
                      <w:docPart w:val="DefaultPlaceholder_-1854013438"/>
                    </w:placeholder>
                    <w:showingPlcHdr/>
                    <w:comboBox>
                      <w:listItem w:displayText="Undergraduate 100-200" w:value="Undergraduate 100-200"/>
                      <w:listItem w:displayText="Undergraduate 300-400" w:value="Undergraduate 300-400"/>
                      <w:listItem w:displayText="Graduate 500" w:value="Graduate 500"/>
                      <w:listItem w:displayText="Postgraduate 600" w:value="Postgraduate 600"/>
                    </w:comboBox>
                  </w:sdtPr>
                  <w:sdtContent>
                    <w:r w:rsidRPr="00DB5811">
                      <w:rPr>
                        <w:rStyle w:val="PlaceholderText"/>
                        <w:b w:val="0"/>
                        <w:bCs w:val="0"/>
                      </w:rPr>
                      <w:t>Choose an item.</w:t>
                    </w:r>
                  </w:sdtContent>
                </w:sdt>
              </w:sdtContent>
            </w:sdt>
            <w:r>
              <w:t xml:space="preserve"> </w:t>
            </w:r>
          </w:p>
        </w:tc>
      </w:tr>
      <w:tr w:rsidR="00411859" w14:paraId="0DD04EF9" w14:textId="77777777" w:rsidTr="00411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47077133" w14:textId="2E8204D5" w:rsidR="00411859" w:rsidRDefault="00411859" w:rsidP="00411859">
            <w:r>
              <w:t xml:space="preserve">Available Formats (web, editable, offline versions): </w:t>
            </w:r>
            <w:sdt>
              <w:sdtPr>
                <w:id w:val="740456130"/>
                <w:placeholder>
                  <w:docPart w:val="DefaultPlaceholder_-1854013440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411859" w14:paraId="2AF1E832" w14:textId="77777777" w:rsidTr="0041185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0B725092" w14:textId="74751CDC" w:rsidR="00411859" w:rsidRDefault="00411859" w:rsidP="00411859">
            <w:r>
              <w:t xml:space="preserve">Adoption Form: </w:t>
            </w:r>
            <w:sdt>
              <w:sdtPr>
                <w:id w:val="-1879306315"/>
                <w:placeholder>
                  <w:docPart w:val="DefaultPlaceholder_-1854013440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</w:tbl>
    <w:p w14:paraId="04989E76" w14:textId="77777777" w:rsidR="00782B71" w:rsidRDefault="00782B71" w:rsidP="00782B71"/>
    <w:p w14:paraId="21241569" w14:textId="77777777" w:rsidR="00782B71" w:rsidRDefault="00782B71">
      <w:pPr>
        <w:rPr>
          <w:rFonts w:asciiTheme="majorHAnsi" w:hAnsiTheme="majorHAnsi"/>
          <w:b/>
          <w:bCs/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19A3694B" w14:textId="77777777" w:rsidR="00665331" w:rsidRDefault="00665331" w:rsidP="00665331">
      <w:pPr>
        <w:pStyle w:val="Heading1"/>
      </w:pPr>
      <w:r>
        <w:lastRenderedPageBreak/>
        <w:t>Metadata Information</w:t>
      </w:r>
    </w:p>
    <w:p w14:paraId="2D0B321F" w14:textId="77777777" w:rsidR="00665331" w:rsidRDefault="00665331" w:rsidP="00665331">
      <w:r>
        <w:t>These are the most common metadata fields that appear in OER repositories and catalogues.</w:t>
      </w:r>
    </w:p>
    <w:tbl>
      <w:tblPr>
        <w:tblStyle w:val="ListTable2-Accent2"/>
        <w:tblW w:w="0" w:type="auto"/>
        <w:tblLook w:val="04A0" w:firstRow="1" w:lastRow="0" w:firstColumn="1" w:lastColumn="0" w:noHBand="0" w:noVBand="1"/>
      </w:tblPr>
      <w:tblGrid>
        <w:gridCol w:w="9360"/>
      </w:tblGrid>
      <w:tr w:rsidR="00665331" w14:paraId="76D7F4B0" w14:textId="77777777" w:rsidTr="00AE03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218E9ADE" w14:textId="77777777" w:rsidR="00665331" w:rsidRDefault="00665331" w:rsidP="00AE0361">
            <w:r>
              <w:t xml:space="preserve">Book title: </w:t>
            </w:r>
            <w:sdt>
              <w:sdtPr>
                <w:id w:val="397256371"/>
                <w:placeholder>
                  <w:docPart w:val="984B8CED88B2485C8F68803B4EDFC5D0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17DD52A9" w14:textId="77777777" w:rsidTr="00AE0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55D2ED10" w14:textId="77777777" w:rsidR="00665331" w:rsidRDefault="00665331" w:rsidP="00AE0361">
            <w:r>
              <w:t xml:space="preserve">Book subtitle: </w:t>
            </w:r>
            <w:sdt>
              <w:sdtPr>
                <w:id w:val="-25723281"/>
                <w:placeholder>
                  <w:docPart w:val="984B8CED88B2485C8F68803B4EDFC5D0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6EAA5BBD" w14:textId="77777777" w:rsidTr="00AE036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20B8DAB0" w14:textId="77777777" w:rsidR="00665331" w:rsidRDefault="00665331" w:rsidP="00AE0361">
            <w:r>
              <w:t xml:space="preserve">Description: </w:t>
            </w:r>
            <w:sdt>
              <w:sdtPr>
                <w:id w:val="-1259220019"/>
                <w:placeholder>
                  <w:docPart w:val="0E895C672DD74596A9E2395EC635233D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28D19285" w14:textId="77777777" w:rsidTr="00AE0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188E5EA5" w14:textId="77777777" w:rsidR="00665331" w:rsidRDefault="00665331" w:rsidP="00AE0361">
            <w:r>
              <w:t xml:space="preserve">Subject / Discipline: </w:t>
            </w:r>
            <w:sdt>
              <w:sdtPr>
                <w:id w:val="-363978965"/>
                <w:placeholder>
                  <w:docPart w:val="109C0F97CDA445F1939C7672219C76D3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04BF5434" w14:textId="77777777" w:rsidTr="00AE036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0AEEC319" w14:textId="77777777" w:rsidR="00665331" w:rsidRDefault="00665331" w:rsidP="00AE0361">
            <w:r>
              <w:t xml:space="preserve">Keywords / Subject areas covered: </w:t>
            </w:r>
            <w:sdt>
              <w:sdtPr>
                <w:id w:val="1290323251"/>
                <w:placeholder>
                  <w:docPart w:val="984B8CED88B2485C8F68803B4EDFC5D0"/>
                </w:placeholder>
                <w:showingPlcHdr/>
              </w:sdtPr>
              <w:sdtContent>
                <w:r w:rsidRPr="0066533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21139DA1" w14:textId="77777777" w:rsidTr="00AE0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3B0DF242" w14:textId="77777777" w:rsidR="00665331" w:rsidRPr="00DB5811" w:rsidRDefault="00665331" w:rsidP="00AE0361">
            <w:pPr>
              <w:rPr>
                <w:b w:val="0"/>
                <w:bCs w:val="0"/>
              </w:rPr>
            </w:pPr>
            <w:r>
              <w:t xml:space="preserve">Primary audience: </w:t>
            </w:r>
            <w:sdt>
              <w:sdtPr>
                <w:id w:val="275762945"/>
                <w:placeholder>
                  <w:docPart w:val="984B8CED88B2485C8F68803B4EDFC5D0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05AF5BD8" w14:textId="77777777" w:rsidTr="00AE036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0892E031" w14:textId="77777777" w:rsidR="00665331" w:rsidRDefault="00665331" w:rsidP="00AE0361">
            <w:r>
              <w:t xml:space="preserve">Author / Editor: </w:t>
            </w:r>
            <w:sdt>
              <w:sdtPr>
                <w:id w:val="-2077731911"/>
                <w:placeholder>
                  <w:docPart w:val="C53E45FFCBA146B28A12C1245F4AA7CC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7F12FD24" w14:textId="77777777" w:rsidTr="00AE0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33632F1B" w14:textId="77777777" w:rsidR="00665331" w:rsidRDefault="00665331" w:rsidP="00AE0361">
            <w:r>
              <w:t xml:space="preserve">Author / Editor affiliation: </w:t>
            </w:r>
            <w:sdt>
              <w:sdtPr>
                <w:id w:val="1237516655"/>
                <w:placeholder>
                  <w:docPart w:val="96CB936F23A5451A8E1D924DCA9DB41C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37A726CD" w14:textId="77777777" w:rsidTr="00AE036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16864238" w14:textId="77777777" w:rsidR="00665331" w:rsidRPr="00DB5811" w:rsidRDefault="00665331" w:rsidP="00AE0361">
            <w:pPr>
              <w:rPr>
                <w:b w:val="0"/>
                <w:bCs w:val="0"/>
              </w:rPr>
            </w:pPr>
            <w:r>
              <w:t xml:space="preserve">Date published: </w:t>
            </w:r>
            <w:sdt>
              <w:sdtPr>
                <w:id w:val="-1254363477"/>
                <w:placeholder>
                  <w:docPart w:val="F0DD312AF6EE49D1941A2544D89B9EBB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62DB6624" w14:textId="77777777" w:rsidTr="00AE0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228852C0" w14:textId="77777777" w:rsidR="00665331" w:rsidRDefault="00665331" w:rsidP="00AE0361">
            <w:r>
              <w:t xml:space="preserve">License: </w:t>
            </w:r>
            <w:sdt>
              <w:sdtPr>
                <w:id w:val="406201518"/>
                <w:placeholder>
                  <w:docPart w:val="4E114AE7B3194984A2BED99142B191D7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5B10E876" w14:textId="77777777" w:rsidTr="00AE036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15EA5D7B" w14:textId="77777777" w:rsidR="00665331" w:rsidRDefault="00665331" w:rsidP="00AE0361">
            <w:r>
              <w:t xml:space="preserve">DOI: </w:t>
            </w:r>
            <w:sdt>
              <w:sdtPr>
                <w:id w:val="1890371091"/>
                <w:placeholder>
                  <w:docPart w:val="D0E6E02FD90F49B296CBDFEDA3250BC3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126A9101" w14:textId="77777777" w:rsidTr="00AE0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32B2DA39" w14:textId="77777777" w:rsidR="00665331" w:rsidRDefault="00665331" w:rsidP="00AE0361">
            <w:r>
              <w:t xml:space="preserve">ISBN: </w:t>
            </w:r>
            <w:sdt>
              <w:sdtPr>
                <w:id w:val="-443235936"/>
                <w:placeholder>
                  <w:docPart w:val="D0E6E02FD90F49B296CBDFEDA3250BC3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2AC380E3" w14:textId="77777777" w:rsidTr="00AE036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1D49941B" w14:textId="77777777" w:rsidR="00665331" w:rsidRPr="00665331" w:rsidRDefault="00665331" w:rsidP="00AE0361">
            <w:pPr>
              <w:rPr>
                <w:b w:val="0"/>
                <w:bCs w:val="0"/>
              </w:rPr>
            </w:pPr>
            <w:r>
              <w:t xml:space="preserve">Material Type: </w:t>
            </w:r>
            <w:sdt>
              <w:sdtPr>
                <w:id w:val="-1241791148"/>
                <w:placeholder>
                  <w:docPart w:val="984B8CED88B2485C8F68803B4EDFC5D0"/>
                </w:placeholder>
                <w:showingPlcHdr/>
              </w:sdtPr>
              <w:sdtContent>
                <w:r w:rsidRPr="0066533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58ED49B0" w14:textId="77777777" w:rsidTr="00AE0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29345D55" w14:textId="77777777" w:rsidR="00665331" w:rsidRPr="00DB5811" w:rsidRDefault="00665331" w:rsidP="00AE0361">
            <w:pPr>
              <w:rPr>
                <w:b w:val="0"/>
                <w:bCs w:val="0"/>
              </w:rPr>
            </w:pPr>
            <w:r>
              <w:t xml:space="preserve">Technical Formats: </w:t>
            </w:r>
            <w:sdt>
              <w:sdtPr>
                <w:id w:val="1514345073"/>
                <w:placeholder>
                  <w:docPart w:val="984B8CED88B2485C8F68803B4EDFC5D0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</w:tbl>
    <w:p w14:paraId="2230CD8A" w14:textId="77777777" w:rsidR="00665331" w:rsidRDefault="00665331" w:rsidP="00665331"/>
    <w:p w14:paraId="4549F07D" w14:textId="77777777" w:rsidR="00665331" w:rsidRDefault="00665331" w:rsidP="00665331">
      <w:r>
        <w:br w:type="page"/>
      </w:r>
    </w:p>
    <w:p w14:paraId="409BBE95" w14:textId="77777777" w:rsidR="00665331" w:rsidRDefault="00665331" w:rsidP="00665331">
      <w:pPr>
        <w:rPr>
          <w:sz w:val="22"/>
          <w:szCs w:val="22"/>
        </w:rPr>
      </w:pPr>
    </w:p>
    <w:p w14:paraId="13E8A221" w14:textId="68F1262E" w:rsidR="00DB5811" w:rsidRDefault="00665331" w:rsidP="00665331">
      <w:pPr>
        <w:pStyle w:val="Heading1"/>
      </w:pPr>
      <w:r>
        <w:t>Distribution Channels</w:t>
      </w:r>
    </w:p>
    <w:p w14:paraId="0652A069" w14:textId="38FA025B" w:rsidR="00665331" w:rsidRPr="00665331" w:rsidRDefault="00665331" w:rsidP="00665331">
      <w:r>
        <w:t>Distribution channels are places where people can find and access copies of your textbook.</w:t>
      </w:r>
    </w:p>
    <w:tbl>
      <w:tblPr>
        <w:tblStyle w:val="ListTable2-Accent2"/>
        <w:tblW w:w="0" w:type="auto"/>
        <w:tblLook w:val="04A0" w:firstRow="1" w:lastRow="0" w:firstColumn="1" w:lastColumn="0" w:noHBand="0" w:noVBand="1"/>
      </w:tblPr>
      <w:tblGrid>
        <w:gridCol w:w="9360"/>
      </w:tblGrid>
      <w:tr w:rsidR="00665331" w14:paraId="7AF1DE3B" w14:textId="77777777" w:rsidTr="004625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600D57E5" w14:textId="745F7289" w:rsidR="00665331" w:rsidRDefault="00665331" w:rsidP="00462577">
            <w:r>
              <w:t>Catalogues</w:t>
            </w:r>
            <w:r>
              <w:t xml:space="preserve">: </w:t>
            </w:r>
            <w:sdt>
              <w:sdtPr>
                <w:id w:val="430251384"/>
                <w:placeholder>
                  <w:docPart w:val="B2D53D2F98F54C999923C05372CFFF2C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67AC8BE9" w14:textId="77777777" w:rsidTr="004625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2BE768CF" w14:textId="446A8A18" w:rsidR="00665331" w:rsidRDefault="00665331" w:rsidP="00462577">
            <w:r>
              <w:t>Repositories</w:t>
            </w:r>
            <w:r>
              <w:t xml:space="preserve">: </w:t>
            </w:r>
            <w:sdt>
              <w:sdtPr>
                <w:id w:val="-788747965"/>
                <w:placeholder>
                  <w:docPart w:val="5A05A4CC6FF64A44941C3763E03DC3C5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169A594F" w14:textId="77777777" w:rsidTr="00462577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61806B1E" w14:textId="1A3FF4D0" w:rsidR="00665331" w:rsidRDefault="00665331" w:rsidP="00462577">
            <w:proofErr w:type="spellStart"/>
            <w:r>
              <w:t>Perma</w:t>
            </w:r>
            <w:proofErr w:type="spellEnd"/>
            <w:r>
              <w:t xml:space="preserve"> URL</w:t>
            </w:r>
            <w:r>
              <w:t xml:space="preserve">: </w:t>
            </w:r>
            <w:sdt>
              <w:sdtPr>
                <w:id w:val="-1021160976"/>
                <w:placeholder>
                  <w:docPart w:val="C5350C279D404964BCEE9A7F1439590C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324D2849" w14:textId="77777777" w:rsidTr="004625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3A60E565" w14:textId="2F277B42" w:rsidR="00665331" w:rsidRDefault="00665331" w:rsidP="00462577">
            <w:r>
              <w:t>DOI</w:t>
            </w:r>
            <w:r>
              <w:t xml:space="preserve">: </w:t>
            </w:r>
            <w:sdt>
              <w:sdtPr>
                <w:id w:val="-1105420946"/>
                <w:placeholder>
                  <w:docPart w:val="831CA00BAAC64267954ACF57473D50F7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  <w:tr w:rsidR="00665331" w14:paraId="4841C04F" w14:textId="77777777" w:rsidTr="00462577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14:paraId="550F5521" w14:textId="4E212765" w:rsidR="00665331" w:rsidRDefault="00665331" w:rsidP="00462577">
            <w:r>
              <w:t>ISBN</w:t>
            </w:r>
            <w:r>
              <w:t xml:space="preserve">: </w:t>
            </w:r>
            <w:sdt>
              <w:sdtPr>
                <w:id w:val="-366984514"/>
                <w:placeholder>
                  <w:docPart w:val="40447F7ACA7642AC8CEEC37F194FBFF9"/>
                </w:placeholder>
                <w:showingPlcHdr/>
              </w:sdtPr>
              <w:sdtContent>
                <w:r w:rsidRPr="0066533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</w:tr>
    </w:tbl>
    <w:p w14:paraId="3B78BB38" w14:textId="76777EF6" w:rsidR="00665331" w:rsidRDefault="00665331" w:rsidP="00665331"/>
    <w:p w14:paraId="614E903C" w14:textId="77777777" w:rsidR="00665331" w:rsidRDefault="00665331">
      <w:r>
        <w:br w:type="page"/>
      </w:r>
    </w:p>
    <w:p w14:paraId="74297B98" w14:textId="42D656AA" w:rsidR="00665331" w:rsidRDefault="00665331" w:rsidP="00665331">
      <w:pPr>
        <w:pStyle w:val="Heading1"/>
      </w:pPr>
      <w:r>
        <w:lastRenderedPageBreak/>
        <w:t>Marketing Channels</w:t>
      </w:r>
    </w:p>
    <w:p w14:paraId="33C7A1EF" w14:textId="0B335500" w:rsidR="00665331" w:rsidRDefault="00665331" w:rsidP="00665331">
      <w:r>
        <w:t xml:space="preserve">Marketing channels are places where you can announce the existence of your book and </w:t>
      </w:r>
      <w:r w:rsidR="00E9270E">
        <w:t>encourage people to read and adopt it</w:t>
      </w:r>
      <w:r>
        <w:t>.</w:t>
      </w:r>
    </w:p>
    <w:tbl>
      <w:tblPr>
        <w:tblStyle w:val="ListTable2-Accent2"/>
        <w:tblW w:w="0" w:type="auto"/>
        <w:tblLook w:val="04A0" w:firstRow="1" w:lastRow="0" w:firstColumn="1" w:lastColumn="0" w:noHBand="0" w:noVBand="1"/>
      </w:tblPr>
      <w:tblGrid>
        <w:gridCol w:w="5760"/>
        <w:gridCol w:w="3590"/>
      </w:tblGrid>
      <w:tr w:rsidR="00E9270E" w14:paraId="66CDF392" w14:textId="76DD6A33" w:rsidTr="00E927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</w:tcPr>
          <w:p w14:paraId="0A512A3C" w14:textId="47A36886" w:rsidR="00E9270E" w:rsidRDefault="00E9270E" w:rsidP="00E9270E">
            <w:r w:rsidRPr="00782B71">
              <w:rPr>
                <w:sz w:val="24"/>
                <w:szCs w:val="24"/>
              </w:rPr>
              <w:t>Task</w:t>
            </w:r>
          </w:p>
        </w:tc>
        <w:tc>
          <w:tcPr>
            <w:tcW w:w="3590" w:type="dxa"/>
          </w:tcPr>
          <w:p w14:paraId="2740150D" w14:textId="7361864B" w:rsidR="00E9270E" w:rsidRPr="00782B71" w:rsidRDefault="00E9270E" w:rsidP="00E927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List</w:t>
            </w:r>
            <w:r w:rsidRPr="00E9270E">
              <w:rPr>
                <w:b w:val="0"/>
                <w:bCs w:val="0"/>
                <w:i/>
                <w:iCs/>
                <w:sz w:val="24"/>
                <w:szCs w:val="24"/>
              </w:rPr>
              <w:t xml:space="preserve"> (emails, @s, etc.)</w:t>
            </w:r>
          </w:p>
        </w:tc>
      </w:tr>
      <w:tr w:rsidR="00E9270E" w14:paraId="5DDF05D0" w14:textId="60745B21" w:rsidTr="00E92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</w:tcPr>
          <w:p w14:paraId="423A9E7D" w14:textId="4550C304" w:rsidR="00E9270E" w:rsidRDefault="00E9270E" w:rsidP="00462577">
            <w:r>
              <w:t>Social Media Platforms</w:t>
            </w:r>
            <w:r>
              <w:t xml:space="preserve">: </w:t>
            </w:r>
            <w:sdt>
              <w:sdtPr>
                <w:id w:val="1130282258"/>
                <w:placeholder>
                  <w:docPart w:val="159F6860FAD74A0FA5D9B78C291C86D6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  <w:tc>
          <w:tcPr>
            <w:tcW w:w="3590" w:type="dxa"/>
          </w:tcPr>
          <w:p w14:paraId="6AD8DECC" w14:textId="77777777" w:rsidR="00E9270E" w:rsidRDefault="00E9270E" w:rsidP="004625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9270E" w14:paraId="1CA630EC" w14:textId="1CE821D6" w:rsidTr="00E9270E">
        <w:trPr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</w:tcPr>
          <w:p w14:paraId="4FEEF126" w14:textId="7E0023F2" w:rsidR="00E9270E" w:rsidRDefault="00E9270E" w:rsidP="00462577">
            <w:r>
              <w:t>UBC Departments</w:t>
            </w:r>
            <w:r>
              <w:t xml:space="preserve">: </w:t>
            </w:r>
            <w:sdt>
              <w:sdtPr>
                <w:id w:val="-1370288058"/>
                <w:placeholder>
                  <w:docPart w:val="FC489548C7F54AACAB95F085685BEEBE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  <w:tc>
          <w:tcPr>
            <w:tcW w:w="3590" w:type="dxa"/>
          </w:tcPr>
          <w:p w14:paraId="1066CD9C" w14:textId="77777777" w:rsidR="00E9270E" w:rsidRDefault="00E9270E" w:rsidP="004625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9270E" w14:paraId="21A8BC00" w14:textId="52EA9C5B" w:rsidTr="00E92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</w:tcPr>
          <w:p w14:paraId="2EAF99B7" w14:textId="16E2C8D4" w:rsidR="00E9270E" w:rsidRDefault="00E9270E" w:rsidP="00462577">
            <w:r>
              <w:t>Discipline-specific / Professional Organizations</w:t>
            </w:r>
            <w:r>
              <w:t xml:space="preserve">: </w:t>
            </w:r>
            <w:sdt>
              <w:sdtPr>
                <w:id w:val="-1829739154"/>
                <w:placeholder>
                  <w:docPart w:val="145565E0F1074CA4BEB37FEC9E6AA789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  <w:tc>
          <w:tcPr>
            <w:tcW w:w="3590" w:type="dxa"/>
          </w:tcPr>
          <w:p w14:paraId="0D7D423A" w14:textId="77777777" w:rsidR="00E9270E" w:rsidRDefault="00E9270E" w:rsidP="004625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9270E" w14:paraId="1A8963F6" w14:textId="19626584" w:rsidTr="00E9270E">
        <w:trPr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</w:tcPr>
          <w:p w14:paraId="61412084" w14:textId="05DEDF24" w:rsidR="00E9270E" w:rsidRDefault="00E9270E" w:rsidP="00462577">
            <w:r>
              <w:t>Open Textbook Projects</w:t>
            </w:r>
            <w:r>
              <w:t xml:space="preserve">: </w:t>
            </w:r>
            <w:sdt>
              <w:sdtPr>
                <w:id w:val="-2102486479"/>
                <w:placeholder>
                  <w:docPart w:val="FD15D8665A1542CB899B9D7437C8913B"/>
                </w:placeholder>
                <w:showingPlcHdr/>
              </w:sdtPr>
              <w:sdtContent>
                <w:r w:rsidRPr="00DB581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  <w:tc>
          <w:tcPr>
            <w:tcW w:w="3590" w:type="dxa"/>
          </w:tcPr>
          <w:p w14:paraId="6EDD4680" w14:textId="77777777" w:rsidR="00E9270E" w:rsidRDefault="00E9270E" w:rsidP="004625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9270E" w14:paraId="7C0DB266" w14:textId="39E69CA1" w:rsidTr="00E92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</w:tcPr>
          <w:p w14:paraId="23CC9F73" w14:textId="3C8AB94E" w:rsidR="00E9270E" w:rsidRDefault="00E9270E" w:rsidP="00462577">
            <w:r>
              <w:t>Other</w:t>
            </w:r>
            <w:r>
              <w:t xml:space="preserve">: </w:t>
            </w:r>
            <w:sdt>
              <w:sdtPr>
                <w:id w:val="-1190133545"/>
                <w:placeholder>
                  <w:docPart w:val="25A0BD5359864FD490A718DFF3FC6B69"/>
                </w:placeholder>
                <w:showingPlcHdr/>
              </w:sdtPr>
              <w:sdtContent>
                <w:r w:rsidRPr="00665331">
                  <w:rPr>
                    <w:rStyle w:val="PlaceholderText"/>
                    <w:b w:val="0"/>
                    <w:bCs w:val="0"/>
                  </w:rPr>
                  <w:t>Click or tap here to enter text.</w:t>
                </w:r>
              </w:sdtContent>
            </w:sdt>
          </w:p>
        </w:tc>
        <w:tc>
          <w:tcPr>
            <w:tcW w:w="3590" w:type="dxa"/>
          </w:tcPr>
          <w:p w14:paraId="5F139757" w14:textId="77777777" w:rsidR="00E9270E" w:rsidRDefault="00E9270E" w:rsidP="004625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DE27E56" w14:textId="396FB5C0" w:rsidR="00665331" w:rsidRDefault="00665331">
      <w:r>
        <w:br w:type="page"/>
      </w:r>
    </w:p>
    <w:p w14:paraId="2DDCEFA9" w14:textId="77777777" w:rsidR="00665331" w:rsidRDefault="00665331" w:rsidP="00665331">
      <w:pPr>
        <w:pStyle w:val="Heading1"/>
      </w:pPr>
      <w:r w:rsidRPr="00782B71">
        <w:lastRenderedPageBreak/>
        <w:t>Road Map &amp; Checklist</w:t>
      </w:r>
    </w:p>
    <w:p w14:paraId="0FE2FB11" w14:textId="77777777" w:rsidR="00665331" w:rsidRPr="00665331" w:rsidRDefault="00665331" w:rsidP="00665331">
      <w:r>
        <w:t>Working backwards from your release date, start preparing for release early.</w:t>
      </w:r>
    </w:p>
    <w:tbl>
      <w:tblPr>
        <w:tblStyle w:val="ListTable3-Accent2"/>
        <w:tblW w:w="4995" w:type="pct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5"/>
        <w:gridCol w:w="5580"/>
        <w:gridCol w:w="3316"/>
      </w:tblGrid>
      <w:tr w:rsidR="00665331" w14:paraId="69E59738" w14:textId="77777777" w:rsidTr="00D739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8" w:type="pct"/>
          </w:tcPr>
          <w:p w14:paraId="11C67865" w14:textId="77777777" w:rsidR="00665331" w:rsidRDefault="00665331" w:rsidP="00D739BF"/>
        </w:tc>
        <w:tc>
          <w:tcPr>
            <w:tcW w:w="2987" w:type="pct"/>
          </w:tcPr>
          <w:p w14:paraId="06057D88" w14:textId="77777777" w:rsidR="00665331" w:rsidRPr="00782B71" w:rsidRDefault="00665331" w:rsidP="00D739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82B71">
              <w:rPr>
                <w:sz w:val="24"/>
                <w:szCs w:val="24"/>
              </w:rPr>
              <w:t>Task</w:t>
            </w:r>
          </w:p>
        </w:tc>
        <w:tc>
          <w:tcPr>
            <w:tcW w:w="1775" w:type="pct"/>
          </w:tcPr>
          <w:p w14:paraId="1BAD7EC9" w14:textId="77777777" w:rsidR="00665331" w:rsidRPr="00782B71" w:rsidRDefault="00665331" w:rsidP="00D739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82B71">
              <w:rPr>
                <w:sz w:val="24"/>
                <w:szCs w:val="24"/>
              </w:rPr>
              <w:t>Notes</w:t>
            </w:r>
          </w:p>
        </w:tc>
      </w:tr>
      <w:tr w:rsidR="00665331" w14:paraId="33681AA2" w14:textId="77777777" w:rsidTr="00D73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" w:type="pct"/>
          </w:tcPr>
          <w:p w14:paraId="27E73402" w14:textId="77777777" w:rsidR="00665331" w:rsidRDefault="00665331" w:rsidP="00D739BF">
            <w:pPr>
              <w:pStyle w:val="Heading2"/>
            </w:pPr>
          </w:p>
        </w:tc>
        <w:tc>
          <w:tcPr>
            <w:tcW w:w="4762" w:type="pct"/>
            <w:gridSpan w:val="2"/>
          </w:tcPr>
          <w:p w14:paraId="6BC30372" w14:textId="77777777" w:rsidR="00665331" w:rsidRPr="00782B71" w:rsidRDefault="00665331" w:rsidP="00D739BF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t>2 months pre-release</w:t>
            </w:r>
          </w:p>
        </w:tc>
      </w:tr>
      <w:tr w:rsidR="00665331" w14:paraId="0196B557" w14:textId="77777777" w:rsidTr="00D739BF">
        <w:trPr>
          <w:trHeight w:val="576"/>
        </w:trPr>
        <w:sdt>
          <w:sdtPr>
            <w:id w:val="-190759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3BD29A2F" w14:textId="77777777" w:rsidR="00665331" w:rsidRDefault="00665331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1971D50B" w14:textId="77777777" w:rsidR="0066533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ect Metadata</w:t>
            </w:r>
          </w:p>
        </w:tc>
        <w:tc>
          <w:tcPr>
            <w:tcW w:w="1775" w:type="pct"/>
          </w:tcPr>
          <w:p w14:paraId="3F06C3EA" w14:textId="77777777" w:rsidR="00665331" w:rsidRPr="00782B7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665331" w14:paraId="42D39D6C" w14:textId="77777777" w:rsidTr="00D73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sdt>
          <w:sdtPr>
            <w:id w:val="297260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0DB7691B" w14:textId="77777777" w:rsidR="00665331" w:rsidRDefault="00665331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5047E183" w14:textId="701DCBA2" w:rsidR="00665331" w:rsidRDefault="00665331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dentify </w:t>
            </w:r>
            <w:r w:rsidR="00E9270E">
              <w:t>d</w:t>
            </w:r>
            <w:r>
              <w:t xml:space="preserve">istribution </w:t>
            </w:r>
            <w:r w:rsidR="00E9270E">
              <w:t>c</w:t>
            </w:r>
            <w:r>
              <w:t>hannels</w:t>
            </w:r>
          </w:p>
        </w:tc>
        <w:tc>
          <w:tcPr>
            <w:tcW w:w="1775" w:type="pct"/>
          </w:tcPr>
          <w:p w14:paraId="70A3467A" w14:textId="77777777" w:rsidR="00665331" w:rsidRPr="00782B71" w:rsidRDefault="00665331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665331" w14:paraId="54E2677B" w14:textId="77777777" w:rsidTr="00D739BF">
        <w:trPr>
          <w:trHeight w:val="576"/>
        </w:trPr>
        <w:sdt>
          <w:sdtPr>
            <w:id w:val="1753241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4B4B0FAD" w14:textId="77777777" w:rsidR="00665331" w:rsidRDefault="00665331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19A538B7" w14:textId="743062E1" w:rsidR="0066533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y </w:t>
            </w:r>
            <w:r w:rsidR="00E9270E">
              <w:t>m</w:t>
            </w:r>
            <w:r>
              <w:t xml:space="preserve">arketing </w:t>
            </w:r>
            <w:r w:rsidR="00E9270E">
              <w:t>c</w:t>
            </w:r>
            <w:r>
              <w:t>hannels</w:t>
            </w:r>
          </w:p>
        </w:tc>
        <w:tc>
          <w:tcPr>
            <w:tcW w:w="1775" w:type="pct"/>
          </w:tcPr>
          <w:p w14:paraId="727D884A" w14:textId="77777777" w:rsidR="00665331" w:rsidRPr="00782B7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E9270E" w14:paraId="4A717CFF" w14:textId="77777777" w:rsidTr="00D73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sdt>
          <w:sdtPr>
            <w:id w:val="-999817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3E3ED824" w14:textId="03927816" w:rsidR="00E9270E" w:rsidRDefault="00E9270E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0BF6B93E" w14:textId="56B263A2" w:rsidR="00E9270E" w:rsidRDefault="00E9270E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epare adoption form</w:t>
            </w:r>
          </w:p>
        </w:tc>
        <w:tc>
          <w:tcPr>
            <w:tcW w:w="1775" w:type="pct"/>
          </w:tcPr>
          <w:p w14:paraId="132D4309" w14:textId="77777777" w:rsidR="00E9270E" w:rsidRPr="00782B71" w:rsidRDefault="00E9270E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665331" w14:paraId="2A1E3729" w14:textId="77777777" w:rsidTr="00D739B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" w:type="pct"/>
          </w:tcPr>
          <w:p w14:paraId="0CA8C968" w14:textId="77777777" w:rsidR="00665331" w:rsidRDefault="00665331" w:rsidP="00D739BF">
            <w:pPr>
              <w:pStyle w:val="Heading2"/>
            </w:pPr>
          </w:p>
        </w:tc>
        <w:tc>
          <w:tcPr>
            <w:tcW w:w="4762" w:type="pct"/>
            <w:gridSpan w:val="2"/>
          </w:tcPr>
          <w:p w14:paraId="42434797" w14:textId="77777777" w:rsidR="00665331" w:rsidRPr="00782B71" w:rsidRDefault="00665331" w:rsidP="00D739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>1 month pre-release</w:t>
            </w:r>
          </w:p>
        </w:tc>
      </w:tr>
      <w:tr w:rsidR="00665331" w14:paraId="6A729D6E" w14:textId="77777777" w:rsidTr="00D73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sdt>
          <w:sdtPr>
            <w:id w:val="1469399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6436E86C" w14:textId="77777777" w:rsidR="00665331" w:rsidRDefault="00665331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297F70D8" w14:textId="77777777" w:rsidR="00665331" w:rsidRDefault="00665331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shareable graphics for social media</w:t>
            </w:r>
          </w:p>
        </w:tc>
        <w:tc>
          <w:tcPr>
            <w:tcW w:w="1775" w:type="pct"/>
          </w:tcPr>
          <w:p w14:paraId="1918E0BE" w14:textId="77777777" w:rsidR="00665331" w:rsidRPr="00782B71" w:rsidRDefault="00665331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665331" w14:paraId="485EA497" w14:textId="77777777" w:rsidTr="00D739BF">
        <w:trPr>
          <w:trHeight w:val="576"/>
        </w:trPr>
        <w:sdt>
          <w:sdtPr>
            <w:id w:val="-566653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4A0E7EF2" w14:textId="77777777" w:rsidR="00665331" w:rsidRDefault="00665331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2928D8AA" w14:textId="512D5EE9" w:rsidR="0066533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epare list of documentation needed for </w:t>
            </w:r>
            <w:r w:rsidR="00E9270E">
              <w:t>d</w:t>
            </w:r>
            <w:r>
              <w:t>istribution</w:t>
            </w:r>
          </w:p>
        </w:tc>
        <w:tc>
          <w:tcPr>
            <w:tcW w:w="1775" w:type="pct"/>
          </w:tcPr>
          <w:p w14:paraId="1F0CC7ED" w14:textId="77777777" w:rsidR="00665331" w:rsidRPr="00782B7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782B71">
              <w:rPr>
                <w:i/>
                <w:iCs/>
              </w:rPr>
              <w:t xml:space="preserve">E.g. licensing </w:t>
            </w:r>
            <w:r>
              <w:rPr>
                <w:i/>
                <w:iCs/>
              </w:rPr>
              <w:t>forms</w:t>
            </w:r>
          </w:p>
        </w:tc>
      </w:tr>
      <w:tr w:rsidR="00665331" w14:paraId="7287DC99" w14:textId="77777777" w:rsidTr="00D73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" w:type="pct"/>
          </w:tcPr>
          <w:p w14:paraId="71DD185C" w14:textId="77777777" w:rsidR="00665331" w:rsidRDefault="00665331" w:rsidP="00D739BF">
            <w:pPr>
              <w:pStyle w:val="Heading2"/>
            </w:pPr>
          </w:p>
        </w:tc>
        <w:tc>
          <w:tcPr>
            <w:tcW w:w="4762" w:type="pct"/>
            <w:gridSpan w:val="2"/>
          </w:tcPr>
          <w:p w14:paraId="49FC63A7" w14:textId="77777777" w:rsidR="00665331" w:rsidRPr="00782B71" w:rsidRDefault="00665331" w:rsidP="00D739BF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t>2-3 Weeks Pre-Release</w:t>
            </w:r>
          </w:p>
        </w:tc>
      </w:tr>
      <w:tr w:rsidR="00665331" w14:paraId="497696B4" w14:textId="77777777" w:rsidTr="00D739BF">
        <w:trPr>
          <w:trHeight w:val="576"/>
        </w:trPr>
        <w:sdt>
          <w:sdtPr>
            <w:id w:val="-1444912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6126DF1A" w14:textId="77777777" w:rsidR="00665331" w:rsidRDefault="00665331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2B49DCA9" w14:textId="66E500F0" w:rsidR="0066533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reate write-up to notify </w:t>
            </w:r>
            <w:r w:rsidR="00E9270E">
              <w:t>m</w:t>
            </w:r>
            <w:r>
              <w:t xml:space="preserve">arketing </w:t>
            </w:r>
            <w:r w:rsidR="00E9270E">
              <w:t>c</w:t>
            </w:r>
            <w:r>
              <w:t>hannels</w:t>
            </w:r>
          </w:p>
        </w:tc>
        <w:tc>
          <w:tcPr>
            <w:tcW w:w="1775" w:type="pct"/>
          </w:tcPr>
          <w:p w14:paraId="4BA30EAB" w14:textId="77777777" w:rsidR="00665331" w:rsidRPr="00782B7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665331" w14:paraId="2C5787BF" w14:textId="77777777" w:rsidTr="00D73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sdt>
          <w:sdtPr>
            <w:id w:val="-1292974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65805666" w14:textId="77777777" w:rsidR="00665331" w:rsidRDefault="00665331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077F6D30" w14:textId="72B09248" w:rsidR="00665331" w:rsidRDefault="00665331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epare any documentation needed for </w:t>
            </w:r>
            <w:r w:rsidR="00E9270E">
              <w:t>d</w:t>
            </w:r>
            <w:r>
              <w:t xml:space="preserve">istribution </w:t>
            </w:r>
            <w:r w:rsidR="00E9270E">
              <w:t>c</w:t>
            </w:r>
            <w:r>
              <w:t>hannels</w:t>
            </w:r>
          </w:p>
        </w:tc>
        <w:tc>
          <w:tcPr>
            <w:tcW w:w="1775" w:type="pct"/>
          </w:tcPr>
          <w:p w14:paraId="3E8C6DA7" w14:textId="77777777" w:rsidR="00665331" w:rsidRPr="00782B71" w:rsidRDefault="00665331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665331" w14:paraId="3B99B1AA" w14:textId="77777777" w:rsidTr="00D739B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" w:type="pct"/>
          </w:tcPr>
          <w:p w14:paraId="34FF6954" w14:textId="77777777" w:rsidR="00665331" w:rsidRDefault="00665331" w:rsidP="00D739BF">
            <w:pPr>
              <w:pStyle w:val="Heading2"/>
            </w:pPr>
          </w:p>
        </w:tc>
        <w:tc>
          <w:tcPr>
            <w:tcW w:w="4762" w:type="pct"/>
            <w:gridSpan w:val="2"/>
          </w:tcPr>
          <w:p w14:paraId="4578852C" w14:textId="77777777" w:rsidR="00665331" w:rsidRPr="00782B71" w:rsidRDefault="00665331" w:rsidP="00D739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>Release Day</w:t>
            </w:r>
          </w:p>
        </w:tc>
      </w:tr>
      <w:tr w:rsidR="00665331" w14:paraId="443E9A89" w14:textId="77777777" w:rsidTr="00D739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sdt>
          <w:sdtPr>
            <w:id w:val="-211426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1241A7F1" w14:textId="77777777" w:rsidR="00665331" w:rsidRDefault="00665331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7BD49294" w14:textId="50E9EBD4" w:rsidR="00665331" w:rsidRDefault="00665331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nd out writeup, graphics, and links to </w:t>
            </w:r>
            <w:r w:rsidR="00E9270E">
              <w:t>m</w:t>
            </w:r>
            <w:r>
              <w:t xml:space="preserve">arketing </w:t>
            </w:r>
            <w:r w:rsidR="00E9270E">
              <w:t>c</w:t>
            </w:r>
            <w:r>
              <w:t>hannels</w:t>
            </w:r>
          </w:p>
        </w:tc>
        <w:tc>
          <w:tcPr>
            <w:tcW w:w="1775" w:type="pct"/>
          </w:tcPr>
          <w:p w14:paraId="2508234A" w14:textId="77777777" w:rsidR="00665331" w:rsidRPr="00782B71" w:rsidRDefault="00665331" w:rsidP="00D739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665331" w14:paraId="2A029ACB" w14:textId="77777777" w:rsidTr="00D739BF">
        <w:trPr>
          <w:trHeight w:val="576"/>
        </w:trPr>
        <w:sdt>
          <w:sdtPr>
            <w:id w:val="1091429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30BB4CA4" w14:textId="77777777" w:rsidR="00665331" w:rsidRDefault="00665331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1C780560" w14:textId="3500EBC6" w:rsidR="0066533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pload book information to </w:t>
            </w:r>
            <w:r w:rsidR="00E9270E">
              <w:t>d</w:t>
            </w:r>
            <w:r>
              <w:t xml:space="preserve">istribution </w:t>
            </w:r>
            <w:r w:rsidR="00E9270E">
              <w:t>c</w:t>
            </w:r>
            <w:r>
              <w:t>hannels</w:t>
            </w:r>
          </w:p>
        </w:tc>
        <w:tc>
          <w:tcPr>
            <w:tcW w:w="1775" w:type="pct"/>
          </w:tcPr>
          <w:p w14:paraId="4372E687" w14:textId="77777777" w:rsidR="00665331" w:rsidRPr="00782B71" w:rsidRDefault="00665331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E9270E" w14:paraId="26989D7F" w14:textId="77777777" w:rsidTr="00E92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" w:type="pct"/>
          </w:tcPr>
          <w:p w14:paraId="01F92223" w14:textId="77777777" w:rsidR="00E9270E" w:rsidRDefault="00E9270E" w:rsidP="00E9270E">
            <w:pPr>
              <w:pStyle w:val="Heading2"/>
            </w:pPr>
          </w:p>
        </w:tc>
        <w:tc>
          <w:tcPr>
            <w:tcW w:w="4762" w:type="pct"/>
            <w:gridSpan w:val="2"/>
          </w:tcPr>
          <w:p w14:paraId="74DB92B8" w14:textId="3F0F7D41" w:rsidR="00E9270E" w:rsidRPr="00E9270E" w:rsidRDefault="00E9270E" w:rsidP="00E9270E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270E">
              <w:t>After Release</w:t>
            </w:r>
          </w:p>
        </w:tc>
      </w:tr>
      <w:tr w:rsidR="00E9270E" w14:paraId="4C6170F4" w14:textId="77777777" w:rsidTr="00D739BF">
        <w:trPr>
          <w:trHeight w:val="576"/>
        </w:trPr>
        <w:sdt>
          <w:sdtPr>
            <w:id w:val="-218372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8" w:type="pct"/>
              </w:tcPr>
              <w:p w14:paraId="7CADB5E8" w14:textId="3C8E4818" w:rsidR="00E9270E" w:rsidRDefault="00E9270E" w:rsidP="00D739B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987" w:type="pct"/>
          </w:tcPr>
          <w:p w14:paraId="2F2891EC" w14:textId="669A5774" w:rsidR="00E9270E" w:rsidRDefault="00E9270E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ect impact data</w:t>
            </w:r>
          </w:p>
        </w:tc>
        <w:tc>
          <w:tcPr>
            <w:tcW w:w="1775" w:type="pct"/>
          </w:tcPr>
          <w:p w14:paraId="4272E253" w14:textId="77777777" w:rsidR="00E9270E" w:rsidRPr="00782B71" w:rsidRDefault="00E9270E" w:rsidP="00D739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</w:tbl>
    <w:p w14:paraId="58B050FE" w14:textId="1C99C9AF" w:rsidR="00665331" w:rsidRPr="00665331" w:rsidRDefault="00665331"/>
    <w:sectPr w:rsidR="00665331" w:rsidRPr="00665331" w:rsidSect="00782B71">
      <w:headerReference w:type="default" r:id="rId7"/>
      <w:footerReference w:type="default" r:id="rId8"/>
      <w:pgSz w:w="12240" w:h="15840"/>
      <w:pgMar w:top="2592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51710" w14:textId="77777777" w:rsidR="00926DA7" w:rsidRDefault="00926DA7" w:rsidP="00AE6691">
      <w:r>
        <w:separator/>
      </w:r>
    </w:p>
  </w:endnote>
  <w:endnote w:type="continuationSeparator" w:id="0">
    <w:p w14:paraId="3268064B" w14:textId="77777777" w:rsidR="00926DA7" w:rsidRDefault="00926DA7" w:rsidP="00AE6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3E0EC" w14:textId="1914FB21" w:rsidR="008B1B43" w:rsidRDefault="008B7A24" w:rsidP="008B7A24">
    <w:pPr>
      <w:pStyle w:val="Footer"/>
      <w:tabs>
        <w:tab w:val="left" w:pos="1245"/>
      </w:tabs>
    </w:pPr>
    <w:r>
      <w:t>From the Open Textbook Publishing Guide</w:t>
    </w:r>
    <w:r>
      <w:tab/>
    </w:r>
    <w:r>
      <w:tab/>
    </w:r>
    <w:r w:rsidR="008B1B43">
      <w:rPr>
        <w:noProof/>
      </w:rPr>
      <w:drawing>
        <wp:inline distT="0" distB="0" distL="0" distR="0" wp14:anchorId="105912A1" wp14:editId="194660CE">
          <wp:extent cx="812165" cy="284156"/>
          <wp:effectExtent l="0" t="0" r="0" b="0"/>
          <wp:docPr id="3" name="Picture 3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 BY 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0462" cy="318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EDC8C" w14:textId="77777777" w:rsidR="00926DA7" w:rsidRDefault="00926DA7" w:rsidP="00AE6691">
      <w:r>
        <w:separator/>
      </w:r>
    </w:p>
  </w:footnote>
  <w:footnote w:type="continuationSeparator" w:id="0">
    <w:p w14:paraId="7863190F" w14:textId="77777777" w:rsidR="00926DA7" w:rsidRDefault="00926DA7" w:rsidP="00AE6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897DF" w14:textId="73B3F52E" w:rsidR="008B1B43" w:rsidRPr="002F6826" w:rsidRDefault="00E3750B" w:rsidP="009E1F01">
    <w:pPr>
      <w:pStyle w:val="Header"/>
      <w:tabs>
        <w:tab w:val="left" w:pos="7710"/>
      </w:tabs>
      <w:ind w:left="1440"/>
      <w:rPr>
        <w:b/>
        <w:bCs/>
      </w:rPr>
    </w:pPr>
    <w:r w:rsidRPr="00E3750B">
      <w:rPr>
        <w:rFonts w:asciiTheme="majorHAnsi" w:eastAsiaTheme="majorEastAsia" w:hAnsiTheme="majorHAnsi" w:cstheme="majorBidi"/>
        <w:noProof/>
        <w:color w:val="185E5E" w:themeColor="accent1" w:themeShade="BF"/>
        <w:sz w:val="26"/>
        <w:szCs w:val="26"/>
      </w:rPr>
      <w:drawing>
        <wp:anchor distT="0" distB="0" distL="114300" distR="114300" simplePos="0" relativeHeight="251665920" behindDoc="1" locked="0" layoutInCell="1" allowOverlap="1" wp14:anchorId="5450BB01" wp14:editId="5FF2A9D5">
          <wp:simplePos x="0" y="0"/>
          <wp:positionH relativeFrom="margin">
            <wp:align>right</wp:align>
          </wp:positionH>
          <wp:positionV relativeFrom="paragraph">
            <wp:posOffset>-384810</wp:posOffset>
          </wp:positionV>
          <wp:extent cx="5943599" cy="914399"/>
          <wp:effectExtent l="0" t="0" r="635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hase 1 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599" cy="914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Style w:val="Emphasis"/>
          <w:b/>
          <w:bCs/>
        </w:rPr>
        <w:alias w:val="Title"/>
        <w:tag w:val=""/>
        <w:id w:val="990292405"/>
        <w:placeholder>
          <w:docPart w:val="F08192D7862A45C087C698E0574BEA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Emphasis"/>
        </w:rPr>
      </w:sdtEndPr>
      <w:sdtContent>
        <w:r w:rsidR="00765EA9">
          <w:rPr>
            <w:rStyle w:val="Emphasis"/>
            <w:b/>
            <w:bCs/>
          </w:rPr>
          <w:t>[Name of Book] Release Plan</w:t>
        </w:r>
      </w:sdtContent>
    </w:sdt>
    <w:r w:rsidR="002F6826">
      <w:rPr>
        <w:color w:val="7F7F7F" w:themeColor="background1" w:themeShade="7F"/>
        <w:spacing w:val="60"/>
      </w:rPr>
      <w:tab/>
    </w:r>
    <w:r w:rsidR="002F6826">
      <w:rPr>
        <w:color w:val="7F7F7F" w:themeColor="background1" w:themeShade="7F"/>
        <w:spacing w:val="60"/>
      </w:rPr>
      <w:tab/>
    </w:r>
    <w:r w:rsidR="00EA13BC">
      <w:rPr>
        <w:color w:val="7F7F7F" w:themeColor="background1" w:themeShade="7F"/>
        <w:spacing w:val="60"/>
      </w:rPr>
      <w:t xml:space="preserve">   </w:t>
    </w:r>
    <w:sdt>
      <w:sdtPr>
        <w:rPr>
          <w:color w:val="7F7F7F" w:themeColor="background1" w:themeShade="7F"/>
          <w:spacing w:val="60"/>
        </w:rPr>
        <w:id w:val="863020481"/>
        <w:docPartObj>
          <w:docPartGallery w:val="Page Numbers (Top of Page)"/>
          <w:docPartUnique/>
        </w:docPartObj>
      </w:sdtPr>
      <w:sdtEndPr>
        <w:rPr>
          <w:b/>
          <w:bCs/>
          <w:noProof/>
          <w:color w:val="auto"/>
          <w:spacing w:val="0"/>
        </w:rPr>
      </w:sdtEndPr>
      <w:sdtContent>
        <w:r w:rsidR="002F6826" w:rsidRPr="001522B5">
          <w:rPr>
            <w:i/>
            <w:iCs/>
            <w:color w:val="103E3E" w:themeColor="accent1" w:themeShade="80"/>
          </w:rPr>
          <w:t>Page</w:t>
        </w:r>
        <w:r w:rsidR="002F6826" w:rsidRPr="00EA13BC">
          <w:rPr>
            <w:i/>
            <w:iCs/>
          </w:rPr>
          <w:t xml:space="preserve"> | </w:t>
        </w:r>
        <w:r w:rsidR="002F6826" w:rsidRPr="00EA13BC">
          <w:rPr>
            <w:i/>
            <w:iCs/>
          </w:rPr>
          <w:fldChar w:fldCharType="begin"/>
        </w:r>
        <w:r w:rsidR="002F6826" w:rsidRPr="00EA13BC">
          <w:rPr>
            <w:i/>
            <w:iCs/>
          </w:rPr>
          <w:instrText xml:space="preserve"> PAGE   \* MERGEFORMAT </w:instrText>
        </w:r>
        <w:r w:rsidR="002F6826" w:rsidRPr="00EA13BC">
          <w:rPr>
            <w:i/>
            <w:iCs/>
          </w:rPr>
          <w:fldChar w:fldCharType="separate"/>
        </w:r>
        <w:r w:rsidR="002F6826" w:rsidRPr="00EA13BC">
          <w:rPr>
            <w:b/>
            <w:bCs/>
            <w:i/>
            <w:iCs/>
            <w:noProof/>
          </w:rPr>
          <w:t>2</w:t>
        </w:r>
        <w:r w:rsidR="002F6826" w:rsidRPr="00EA13BC">
          <w:rPr>
            <w:b/>
            <w:bCs/>
            <w:i/>
            <w:iCs/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jO2MLa0MLMwtzBV0lEKTi0uzszPAykwqQUARwQzdiwAAAA="/>
  </w:docVars>
  <w:rsids>
    <w:rsidRoot w:val="008B1B43"/>
    <w:rsid w:val="00033D05"/>
    <w:rsid w:val="001308A2"/>
    <w:rsid w:val="001522B5"/>
    <w:rsid w:val="002F6826"/>
    <w:rsid w:val="003959C9"/>
    <w:rsid w:val="00411859"/>
    <w:rsid w:val="004B127F"/>
    <w:rsid w:val="004E0ED6"/>
    <w:rsid w:val="00514C59"/>
    <w:rsid w:val="005614E5"/>
    <w:rsid w:val="005861EF"/>
    <w:rsid w:val="00665331"/>
    <w:rsid w:val="006E0862"/>
    <w:rsid w:val="00765EA9"/>
    <w:rsid w:val="00782B71"/>
    <w:rsid w:val="00865832"/>
    <w:rsid w:val="008B1B43"/>
    <w:rsid w:val="008B7A24"/>
    <w:rsid w:val="009112C4"/>
    <w:rsid w:val="00926DA7"/>
    <w:rsid w:val="009C3A43"/>
    <w:rsid w:val="009E1F01"/>
    <w:rsid w:val="00AE6691"/>
    <w:rsid w:val="00C12B61"/>
    <w:rsid w:val="00D05BDB"/>
    <w:rsid w:val="00DB5811"/>
    <w:rsid w:val="00DC4935"/>
    <w:rsid w:val="00E3750B"/>
    <w:rsid w:val="00E715A0"/>
    <w:rsid w:val="00E9270E"/>
    <w:rsid w:val="00EA13BC"/>
    <w:rsid w:val="00EB0930"/>
    <w:rsid w:val="00F61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16C269"/>
  <w15:chartTrackingRefBased/>
  <w15:docId w15:val="{251C997C-E133-4952-9C7E-1084ADD10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F0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F01"/>
    <w:pPr>
      <w:pBdr>
        <w:top w:val="single" w:sz="24" w:space="0" w:color="207E7E" w:themeColor="accent1"/>
        <w:left w:val="single" w:sz="24" w:space="0" w:color="207E7E" w:themeColor="accent1"/>
        <w:bottom w:val="single" w:sz="24" w:space="0" w:color="207E7E" w:themeColor="accent1"/>
        <w:right w:val="single" w:sz="24" w:space="0" w:color="207E7E" w:themeColor="accent1"/>
      </w:pBdr>
      <w:shd w:val="clear" w:color="auto" w:fill="207E7E" w:themeFill="accent1"/>
      <w:spacing w:after="0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F01"/>
    <w:pPr>
      <w:pBdr>
        <w:top w:val="single" w:sz="24" w:space="0" w:color="C6F0F0" w:themeColor="accent1" w:themeTint="33"/>
        <w:left w:val="single" w:sz="24" w:space="0" w:color="C6F0F0" w:themeColor="accent1" w:themeTint="33"/>
        <w:bottom w:val="single" w:sz="24" w:space="0" w:color="C6F0F0" w:themeColor="accent1" w:themeTint="33"/>
        <w:right w:val="single" w:sz="24" w:space="0" w:color="C6F0F0" w:themeColor="accent1" w:themeTint="33"/>
      </w:pBdr>
      <w:shd w:val="clear" w:color="auto" w:fill="C6F0F0" w:themeFill="accent1" w:themeFillTint="33"/>
      <w:spacing w:after="0"/>
      <w:outlineLvl w:val="1"/>
    </w:pPr>
    <w:rPr>
      <w:rFonts w:asciiTheme="majorHAnsi" w:hAnsiTheme="majorHAnsi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F01"/>
    <w:pPr>
      <w:pBdr>
        <w:top w:val="single" w:sz="6" w:space="2" w:color="207E7E" w:themeColor="accent1"/>
        <w:left w:val="single" w:sz="6" w:space="2" w:color="207E7E" w:themeColor="accent1"/>
      </w:pBdr>
      <w:spacing w:before="300" w:after="0"/>
      <w:outlineLvl w:val="2"/>
    </w:pPr>
    <w:rPr>
      <w:caps/>
      <w:color w:val="103E3E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1F01"/>
    <w:pPr>
      <w:pBdr>
        <w:top w:val="dotted" w:sz="6" w:space="2" w:color="207E7E" w:themeColor="accent1"/>
        <w:left w:val="dotted" w:sz="6" w:space="2" w:color="207E7E" w:themeColor="accent1"/>
      </w:pBdr>
      <w:spacing w:before="300" w:after="0"/>
      <w:outlineLvl w:val="3"/>
    </w:pPr>
    <w:rPr>
      <w:caps/>
      <w:color w:val="185E5E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E1F01"/>
    <w:pPr>
      <w:pBdr>
        <w:bottom w:val="single" w:sz="6" w:space="1" w:color="207E7E" w:themeColor="accent1"/>
      </w:pBdr>
      <w:spacing w:before="300" w:after="0"/>
      <w:outlineLvl w:val="4"/>
    </w:pPr>
    <w:rPr>
      <w:caps/>
      <w:color w:val="185E5E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F01"/>
    <w:pPr>
      <w:pBdr>
        <w:bottom w:val="dotted" w:sz="6" w:space="1" w:color="207E7E" w:themeColor="accent1"/>
      </w:pBdr>
      <w:spacing w:before="300" w:after="0"/>
      <w:outlineLvl w:val="5"/>
    </w:pPr>
    <w:rPr>
      <w:caps/>
      <w:color w:val="185E5E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F01"/>
    <w:pPr>
      <w:spacing w:before="300" w:after="0"/>
      <w:outlineLvl w:val="6"/>
    </w:pPr>
    <w:rPr>
      <w:caps/>
      <w:color w:val="185E5E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F01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F01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1F01"/>
    <w:rPr>
      <w:rFonts w:asciiTheme="majorHAnsi" w:hAnsiTheme="majorHAnsi"/>
      <w:b/>
      <w:bCs/>
      <w:caps/>
      <w:color w:val="FFFFFF" w:themeColor="background1"/>
      <w:spacing w:val="15"/>
      <w:shd w:val="clear" w:color="auto" w:fill="207E7E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E1F01"/>
    <w:rPr>
      <w:rFonts w:asciiTheme="majorHAnsi" w:hAnsiTheme="majorHAnsi"/>
      <w:caps/>
      <w:spacing w:val="15"/>
      <w:shd w:val="clear" w:color="auto" w:fill="C6F0F0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E1F01"/>
    <w:rPr>
      <w:caps/>
      <w:color w:val="103E3E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E1F01"/>
    <w:rPr>
      <w:caps/>
      <w:color w:val="185E5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E1F01"/>
    <w:rPr>
      <w:caps/>
      <w:color w:val="185E5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F01"/>
    <w:rPr>
      <w:caps/>
      <w:color w:val="185E5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F01"/>
    <w:rPr>
      <w:caps/>
      <w:color w:val="185E5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F0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F01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1F01"/>
    <w:rPr>
      <w:b/>
      <w:bCs/>
      <w:color w:val="185E5E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E1F01"/>
    <w:pPr>
      <w:spacing w:before="720"/>
    </w:pPr>
    <w:rPr>
      <w:rFonts w:asciiTheme="majorHAnsi" w:hAnsiTheme="majorHAnsi"/>
      <w:caps/>
      <w:color w:val="207E7E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F01"/>
    <w:rPr>
      <w:rFonts w:asciiTheme="majorHAnsi" w:hAnsiTheme="majorHAnsi"/>
      <w:caps/>
      <w:color w:val="207E7E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F01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E1F0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9E1F01"/>
    <w:rPr>
      <w:b/>
      <w:bCs/>
    </w:rPr>
  </w:style>
  <w:style w:type="character" w:styleId="Emphasis">
    <w:name w:val="Emphasis"/>
    <w:uiPriority w:val="20"/>
    <w:qFormat/>
    <w:rsid w:val="009E1F01"/>
    <w:rPr>
      <w:caps/>
      <w:color w:val="103E3E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E1F01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9E1F0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E1F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E1F01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F01"/>
    <w:pPr>
      <w:pBdr>
        <w:top w:val="single" w:sz="4" w:space="10" w:color="207E7E" w:themeColor="accent1"/>
        <w:left w:val="single" w:sz="4" w:space="10" w:color="207E7E" w:themeColor="accent1"/>
      </w:pBdr>
      <w:spacing w:after="0"/>
      <w:ind w:left="1296" w:right="1152"/>
      <w:jc w:val="both"/>
    </w:pPr>
    <w:rPr>
      <w:i/>
      <w:iCs/>
      <w:color w:val="207E7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F01"/>
    <w:rPr>
      <w:i/>
      <w:iCs/>
      <w:color w:val="207E7E" w:themeColor="accent1"/>
      <w:sz w:val="20"/>
      <w:szCs w:val="20"/>
    </w:rPr>
  </w:style>
  <w:style w:type="character" w:styleId="SubtleEmphasis">
    <w:name w:val="Subtle Emphasis"/>
    <w:uiPriority w:val="19"/>
    <w:qFormat/>
    <w:rsid w:val="009E1F01"/>
    <w:rPr>
      <w:i/>
      <w:iCs/>
      <w:color w:val="103E3E" w:themeColor="accent1" w:themeShade="7F"/>
    </w:rPr>
  </w:style>
  <w:style w:type="character" w:styleId="IntenseEmphasis">
    <w:name w:val="Intense Emphasis"/>
    <w:uiPriority w:val="21"/>
    <w:qFormat/>
    <w:rsid w:val="009E1F01"/>
    <w:rPr>
      <w:b/>
      <w:bCs/>
      <w:caps/>
      <w:color w:val="103E3E" w:themeColor="accent1" w:themeShade="7F"/>
      <w:spacing w:val="10"/>
    </w:rPr>
  </w:style>
  <w:style w:type="character" w:styleId="SubtleReference">
    <w:name w:val="Subtle Reference"/>
    <w:uiPriority w:val="31"/>
    <w:qFormat/>
    <w:rsid w:val="009E1F01"/>
    <w:rPr>
      <w:b/>
      <w:bCs/>
      <w:color w:val="207E7E" w:themeColor="accent1"/>
    </w:rPr>
  </w:style>
  <w:style w:type="character" w:styleId="IntenseReference">
    <w:name w:val="Intense Reference"/>
    <w:uiPriority w:val="32"/>
    <w:qFormat/>
    <w:rsid w:val="009E1F01"/>
    <w:rPr>
      <w:b/>
      <w:bCs/>
      <w:i/>
      <w:iCs/>
      <w:caps/>
      <w:color w:val="207E7E" w:themeColor="accent1"/>
    </w:rPr>
  </w:style>
  <w:style w:type="character" w:styleId="BookTitle">
    <w:name w:val="Book Title"/>
    <w:uiPriority w:val="33"/>
    <w:qFormat/>
    <w:rsid w:val="009E1F01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F0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B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B43"/>
    <w:rPr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B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B43"/>
    <w:rPr>
      <w:i/>
      <w:i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F6826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9E1F01"/>
    <w:rPr>
      <w:sz w:val="20"/>
      <w:szCs w:val="20"/>
    </w:rPr>
  </w:style>
  <w:style w:type="table" w:styleId="TableGrid">
    <w:name w:val="Table Grid"/>
    <w:basedOn w:val="TableNormal"/>
    <w:uiPriority w:val="59"/>
    <w:rsid w:val="004118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41185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-Accent5">
    <w:name w:val="List Table 1 Light Accent 5"/>
    <w:basedOn w:val="TableNormal"/>
    <w:uiPriority w:val="46"/>
    <w:rsid w:val="0041185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4E0E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4E0E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F4F4" w:themeFill="accent5" w:themeFillTint="33"/>
      </w:tcPr>
    </w:tblStylePr>
    <w:tblStylePr w:type="band1Horz">
      <w:tblPr/>
      <w:tcPr>
        <w:shd w:val="clear" w:color="auto" w:fill="D6F4F4" w:themeFill="accent5" w:themeFillTint="33"/>
      </w:tcPr>
    </w:tblStylePr>
  </w:style>
  <w:style w:type="table" w:styleId="ListTable1Light-Accent2">
    <w:name w:val="List Table 1 Light Accent 2"/>
    <w:basedOn w:val="TableNormal"/>
    <w:uiPriority w:val="46"/>
    <w:rsid w:val="0041185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4E0E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4E0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F4F4" w:themeFill="accent2" w:themeFillTint="33"/>
      </w:tcPr>
    </w:tblStylePr>
    <w:tblStylePr w:type="band1Horz">
      <w:tblPr/>
      <w:tcPr>
        <w:shd w:val="clear" w:color="auto" w:fill="D6F4F4" w:themeFill="accent2" w:themeFillTint="33"/>
      </w:tcPr>
    </w:tblStylePr>
  </w:style>
  <w:style w:type="table" w:styleId="ListTable2-Accent2">
    <w:name w:val="List Table 2 Accent 2"/>
    <w:basedOn w:val="TableNormal"/>
    <w:uiPriority w:val="47"/>
    <w:rsid w:val="00411859"/>
    <w:pPr>
      <w:spacing w:after="0" w:line="240" w:lineRule="auto"/>
    </w:pPr>
    <w:tblPr>
      <w:tblStyleRowBandSize w:val="1"/>
      <w:tblStyleColBandSize w:val="1"/>
      <w:tblBorders>
        <w:top w:val="single" w:sz="4" w:space="0" w:color="84E0E0" w:themeColor="accent2" w:themeTint="99"/>
        <w:bottom w:val="single" w:sz="4" w:space="0" w:color="84E0E0" w:themeColor="accent2" w:themeTint="99"/>
        <w:insideH w:val="single" w:sz="4" w:space="0" w:color="84E0E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F4F4" w:themeFill="accent2" w:themeFillTint="33"/>
      </w:tcPr>
    </w:tblStylePr>
    <w:tblStylePr w:type="band1Horz">
      <w:tblPr/>
      <w:tcPr>
        <w:shd w:val="clear" w:color="auto" w:fill="D6F4F4" w:themeFill="accent2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1308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5Dark-Accent1">
    <w:name w:val="Grid Table 5 Dark Accent 1"/>
    <w:basedOn w:val="TableNormal"/>
    <w:uiPriority w:val="50"/>
    <w:rsid w:val="001308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F0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07E7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07E7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07E7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07E7E" w:themeFill="accent1"/>
      </w:tcPr>
    </w:tblStylePr>
    <w:tblStylePr w:type="band1Vert">
      <w:tblPr/>
      <w:tcPr>
        <w:shd w:val="clear" w:color="auto" w:fill="8EE2E2" w:themeFill="accent1" w:themeFillTint="66"/>
      </w:tcPr>
    </w:tblStylePr>
    <w:tblStylePr w:type="band1Horz">
      <w:tblPr/>
      <w:tcPr>
        <w:shd w:val="clear" w:color="auto" w:fill="8EE2E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308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F4F4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CCC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CCC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3CCC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3CCCC" w:themeFill="accent2"/>
      </w:tcPr>
    </w:tblStylePr>
    <w:tblStylePr w:type="band1Vert">
      <w:tblPr/>
      <w:tcPr>
        <w:shd w:val="clear" w:color="auto" w:fill="ADEAEA" w:themeFill="accent2" w:themeFillTint="66"/>
      </w:tcPr>
    </w:tblStylePr>
    <w:tblStylePr w:type="band1Horz">
      <w:tblPr/>
      <w:tcPr>
        <w:shd w:val="clear" w:color="auto" w:fill="ADEAEA" w:themeFill="accent2" w:themeFillTint="66"/>
      </w:tcPr>
    </w:tblStylePr>
  </w:style>
  <w:style w:type="table" w:styleId="ListTable7Colorful-Accent1">
    <w:name w:val="List Table 7 Colorful Accent 1"/>
    <w:basedOn w:val="TableNormal"/>
    <w:uiPriority w:val="52"/>
    <w:rsid w:val="001308A2"/>
    <w:pPr>
      <w:spacing w:after="0" w:line="240" w:lineRule="auto"/>
    </w:pPr>
    <w:rPr>
      <w:color w:val="185E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07E7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07E7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07E7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07E7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F0F0" w:themeFill="accent1" w:themeFillTint="33"/>
      </w:tcPr>
    </w:tblStylePr>
    <w:tblStylePr w:type="band1Horz">
      <w:tblPr/>
      <w:tcPr>
        <w:shd w:val="clear" w:color="auto" w:fill="C6F0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1308A2"/>
    <w:pPr>
      <w:spacing w:after="0" w:line="240" w:lineRule="auto"/>
    </w:pPr>
    <w:tblPr>
      <w:tblStyleRowBandSize w:val="1"/>
      <w:tblStyleColBandSize w:val="1"/>
      <w:tblBorders>
        <w:top w:val="single" w:sz="4" w:space="0" w:color="8EE2E2" w:themeColor="accent1" w:themeTint="66"/>
        <w:left w:val="single" w:sz="4" w:space="0" w:color="8EE2E2" w:themeColor="accent1" w:themeTint="66"/>
        <w:bottom w:val="single" w:sz="4" w:space="0" w:color="8EE2E2" w:themeColor="accent1" w:themeTint="66"/>
        <w:right w:val="single" w:sz="4" w:space="0" w:color="8EE2E2" w:themeColor="accent1" w:themeTint="66"/>
        <w:insideH w:val="single" w:sz="4" w:space="0" w:color="8EE2E2" w:themeColor="accent1" w:themeTint="66"/>
        <w:insideV w:val="single" w:sz="4" w:space="0" w:color="8EE2E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6D4D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6D4D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2">
    <w:name w:val="List Table 3 Accent 2"/>
    <w:basedOn w:val="TableNormal"/>
    <w:uiPriority w:val="48"/>
    <w:rsid w:val="001308A2"/>
    <w:pPr>
      <w:spacing w:after="0" w:line="240" w:lineRule="auto"/>
    </w:pPr>
    <w:tblPr>
      <w:tblStyleRowBandSize w:val="1"/>
      <w:tblStyleColBandSize w:val="1"/>
      <w:tblBorders>
        <w:top w:val="single" w:sz="4" w:space="0" w:color="33CCCC" w:themeColor="accent2"/>
        <w:left w:val="single" w:sz="4" w:space="0" w:color="33CCCC" w:themeColor="accent2"/>
        <w:bottom w:val="single" w:sz="4" w:space="0" w:color="33CCCC" w:themeColor="accent2"/>
        <w:right w:val="single" w:sz="4" w:space="0" w:color="33CCC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CCCC" w:themeFill="accent2"/>
      </w:tcPr>
    </w:tblStylePr>
    <w:tblStylePr w:type="lastRow">
      <w:rPr>
        <w:b/>
        <w:bCs/>
      </w:rPr>
      <w:tblPr/>
      <w:tcPr>
        <w:tcBorders>
          <w:top w:val="double" w:sz="4" w:space="0" w:color="33CCC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CCCC" w:themeColor="accent2"/>
          <w:right w:val="single" w:sz="4" w:space="0" w:color="33CCCC" w:themeColor="accent2"/>
        </w:tcBorders>
      </w:tcPr>
    </w:tblStylePr>
    <w:tblStylePr w:type="band1Horz">
      <w:tblPr/>
      <w:tcPr>
        <w:tcBorders>
          <w:top w:val="single" w:sz="4" w:space="0" w:color="33CCCC" w:themeColor="accent2"/>
          <w:bottom w:val="single" w:sz="4" w:space="0" w:color="33CCC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CCCC" w:themeColor="accent2"/>
          <w:left w:val="nil"/>
        </w:tcBorders>
      </w:tcPr>
    </w:tblStylePr>
    <w:tblStylePr w:type="swCell">
      <w:tblPr/>
      <w:tcPr>
        <w:tcBorders>
          <w:top w:val="double" w:sz="4" w:space="0" w:color="33CCCC" w:themeColor="accent2"/>
          <w:right w:val="nil"/>
        </w:tcBorders>
      </w:tcPr>
    </w:tblStylePr>
  </w:style>
  <w:style w:type="table" w:styleId="ListTable4-Accent2">
    <w:name w:val="List Table 4 Accent 2"/>
    <w:basedOn w:val="TableNormal"/>
    <w:uiPriority w:val="49"/>
    <w:rsid w:val="00E9270E"/>
    <w:pPr>
      <w:spacing w:after="0" w:line="240" w:lineRule="auto"/>
    </w:pPr>
    <w:tblPr>
      <w:tblStyleRowBandSize w:val="1"/>
      <w:tblStyleColBandSize w:val="1"/>
      <w:tblBorders>
        <w:top w:val="single" w:sz="4" w:space="0" w:color="84E0E0" w:themeColor="accent2" w:themeTint="99"/>
        <w:left w:val="single" w:sz="4" w:space="0" w:color="84E0E0" w:themeColor="accent2" w:themeTint="99"/>
        <w:bottom w:val="single" w:sz="4" w:space="0" w:color="84E0E0" w:themeColor="accent2" w:themeTint="99"/>
        <w:right w:val="single" w:sz="4" w:space="0" w:color="84E0E0" w:themeColor="accent2" w:themeTint="99"/>
        <w:insideH w:val="single" w:sz="4" w:space="0" w:color="84E0E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CCCC" w:themeColor="accent2"/>
          <w:left w:val="single" w:sz="4" w:space="0" w:color="33CCCC" w:themeColor="accent2"/>
          <w:bottom w:val="single" w:sz="4" w:space="0" w:color="33CCCC" w:themeColor="accent2"/>
          <w:right w:val="single" w:sz="4" w:space="0" w:color="33CCCC" w:themeColor="accent2"/>
          <w:insideH w:val="nil"/>
        </w:tcBorders>
        <w:shd w:val="clear" w:color="auto" w:fill="33CCCC" w:themeFill="accent2"/>
      </w:tcPr>
    </w:tblStylePr>
    <w:tblStylePr w:type="lastRow">
      <w:rPr>
        <w:b/>
        <w:bCs/>
      </w:rPr>
      <w:tblPr/>
      <w:tcPr>
        <w:tcBorders>
          <w:top w:val="double" w:sz="4" w:space="0" w:color="84E0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F4F4" w:themeFill="accent2" w:themeFillTint="33"/>
      </w:tcPr>
    </w:tblStylePr>
    <w:tblStylePr w:type="band1Horz">
      <w:tblPr/>
      <w:tcPr>
        <w:shd w:val="clear" w:color="auto" w:fill="D6F4F4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398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08192D7862A45C087C698E0574BE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FC231-0768-46F4-A6E6-1993DD246F3F}"/>
      </w:docPartPr>
      <w:docPartBody>
        <w:p w:rsidR="00D04A04" w:rsidRDefault="00031DD8">
          <w:r w:rsidRPr="00133EA7">
            <w:rPr>
              <w:rStyle w:val="PlaceholderText"/>
            </w:rPr>
            <w:t>[Title]</w:t>
          </w:r>
        </w:p>
      </w:docPartBody>
    </w:docPart>
    <w:docPart>
      <w:docPartPr>
        <w:name w:val="522CBDE78D3E4E7D8C1E71680C61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C980-3775-4248-A494-E24405C4FD4A}"/>
      </w:docPartPr>
      <w:docPartBody>
        <w:p w:rsidR="00D04A04" w:rsidRDefault="00031DD8">
          <w:r w:rsidRPr="00C971DC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023BA-87DD-472A-98D0-AC4E751E706E}"/>
      </w:docPartPr>
      <w:docPartBody>
        <w:p w:rsidR="00000000" w:rsidRDefault="0093261F"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69F19-121B-4078-A579-6B56C00591D4}"/>
      </w:docPartPr>
      <w:docPartBody>
        <w:p w:rsidR="00000000" w:rsidRDefault="0093261F">
          <w:r w:rsidRPr="001D231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FB4BC-4187-43E3-824E-C0ACDE3F04A4}"/>
      </w:docPartPr>
      <w:docPartBody>
        <w:p w:rsidR="00000000" w:rsidRDefault="0093261F">
          <w:r w:rsidRPr="001D231D">
            <w:rPr>
              <w:rStyle w:val="PlaceholderText"/>
            </w:rPr>
            <w:t>Choose an item.</w:t>
          </w:r>
        </w:p>
      </w:docPartBody>
    </w:docPart>
    <w:docPart>
      <w:docPartPr>
        <w:name w:val="B2D53D2F98F54C999923C05372CFF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E3D20-5537-47D1-8765-A7998C899898}"/>
      </w:docPartPr>
      <w:docPartBody>
        <w:p w:rsidR="00000000" w:rsidRDefault="0093261F" w:rsidP="0093261F">
          <w:pPr>
            <w:pStyle w:val="B2D53D2F98F54C999923C05372CFFF2C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5A4CC6FF64A44941C3763E03DC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9E615-3C1C-4091-B589-76A264BCC4EF}"/>
      </w:docPartPr>
      <w:docPartBody>
        <w:p w:rsidR="00000000" w:rsidRDefault="0093261F" w:rsidP="0093261F">
          <w:pPr>
            <w:pStyle w:val="5A05A4CC6FF64A44941C3763E03DC3C5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50C279D404964BCEE9A7F14395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B9A1C-3734-4FAE-A870-9E85792FF15F}"/>
      </w:docPartPr>
      <w:docPartBody>
        <w:p w:rsidR="00000000" w:rsidRDefault="0093261F" w:rsidP="0093261F">
          <w:pPr>
            <w:pStyle w:val="C5350C279D404964BCEE9A7F1439590C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1CA00BAAC64267954ACF57473D5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70EF0-294C-4621-A9F1-57B34FFDF792}"/>
      </w:docPartPr>
      <w:docPartBody>
        <w:p w:rsidR="00000000" w:rsidRDefault="0093261F" w:rsidP="0093261F">
          <w:pPr>
            <w:pStyle w:val="831CA00BAAC64267954ACF57473D50F7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447F7ACA7642AC8CEEC37F194FB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FB6CE-34FC-45E3-8D4A-9ABB873CA688}"/>
      </w:docPartPr>
      <w:docPartBody>
        <w:p w:rsidR="00000000" w:rsidRDefault="0093261F" w:rsidP="0093261F">
          <w:pPr>
            <w:pStyle w:val="40447F7ACA7642AC8CEEC37F194FBFF9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4B8CED88B2485C8F68803B4EDFC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FC6B1-B844-491C-A6CE-247D3AA10472}"/>
      </w:docPartPr>
      <w:docPartBody>
        <w:p w:rsidR="00000000" w:rsidRDefault="0093261F" w:rsidP="0093261F">
          <w:pPr>
            <w:pStyle w:val="984B8CED88B2485C8F68803B4EDFC5D0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895C672DD74596A9E2395EC6352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4DB79-5462-4D6E-BA78-95B1A9629205}"/>
      </w:docPartPr>
      <w:docPartBody>
        <w:p w:rsidR="00000000" w:rsidRDefault="0093261F" w:rsidP="0093261F">
          <w:pPr>
            <w:pStyle w:val="0E895C672DD74596A9E2395EC635233D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9C0F97CDA445F1939C7672219C7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EA290-209D-4F14-A0A5-A9665A256FE8}"/>
      </w:docPartPr>
      <w:docPartBody>
        <w:p w:rsidR="00000000" w:rsidRDefault="0093261F" w:rsidP="0093261F">
          <w:pPr>
            <w:pStyle w:val="109C0F97CDA445F1939C7672219C76D3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E45FFCBA146B28A12C1245F4AA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5F167-69E4-4F5E-96C5-FAF2347F4E08}"/>
      </w:docPartPr>
      <w:docPartBody>
        <w:p w:rsidR="00000000" w:rsidRDefault="0093261F" w:rsidP="0093261F">
          <w:pPr>
            <w:pStyle w:val="C53E45FFCBA146B28A12C1245F4AA7CC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CB936F23A5451A8E1D924DCA9DB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F819A-2F89-4CA2-B923-863B69FA1E46}"/>
      </w:docPartPr>
      <w:docPartBody>
        <w:p w:rsidR="00000000" w:rsidRDefault="0093261F" w:rsidP="0093261F">
          <w:pPr>
            <w:pStyle w:val="96CB936F23A5451A8E1D924DCA9DB41C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D312AF6EE49D1941A2544D89B9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6A2C3-3642-427B-B166-67CFC5977DB6}"/>
      </w:docPartPr>
      <w:docPartBody>
        <w:p w:rsidR="00000000" w:rsidRDefault="0093261F" w:rsidP="0093261F">
          <w:pPr>
            <w:pStyle w:val="F0DD312AF6EE49D1941A2544D89B9EBB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114AE7B3194984A2BED99142B19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AC508-1F33-4784-84C0-F0CB5EF8F8B3}"/>
      </w:docPartPr>
      <w:docPartBody>
        <w:p w:rsidR="00000000" w:rsidRDefault="0093261F" w:rsidP="0093261F">
          <w:pPr>
            <w:pStyle w:val="4E114AE7B3194984A2BED99142B191D7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E6E02FD90F49B296CBDFEDA3250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94402-A372-4A82-8536-AEA49BE83AE1}"/>
      </w:docPartPr>
      <w:docPartBody>
        <w:p w:rsidR="00000000" w:rsidRDefault="0093261F" w:rsidP="0093261F">
          <w:pPr>
            <w:pStyle w:val="D0E6E02FD90F49B296CBDFEDA3250BC3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9F6860FAD74A0FA5D9B78C291C8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7FAD3-CDC0-47BB-8CE8-6EF16EF4F501}"/>
      </w:docPartPr>
      <w:docPartBody>
        <w:p w:rsidR="00000000" w:rsidRDefault="0093261F" w:rsidP="0093261F">
          <w:pPr>
            <w:pStyle w:val="159F6860FAD74A0FA5D9B78C291C86D6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489548C7F54AACAB95F085685BE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8027B-E9D6-42D0-B918-253A38464791}"/>
      </w:docPartPr>
      <w:docPartBody>
        <w:p w:rsidR="00000000" w:rsidRDefault="0093261F" w:rsidP="0093261F">
          <w:pPr>
            <w:pStyle w:val="FC489548C7F54AACAB95F085685BEEBE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5565E0F1074CA4BEB37FEC9E6AA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2B5D7-B857-450A-94F3-A81A8216D784}"/>
      </w:docPartPr>
      <w:docPartBody>
        <w:p w:rsidR="00000000" w:rsidRDefault="0093261F" w:rsidP="0093261F">
          <w:pPr>
            <w:pStyle w:val="145565E0F1074CA4BEB37FEC9E6AA789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15D8665A1542CB899B9D7437C8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DB438-3501-401D-A4DF-DAECAF9DBF7E}"/>
      </w:docPartPr>
      <w:docPartBody>
        <w:p w:rsidR="00000000" w:rsidRDefault="0093261F" w:rsidP="0093261F">
          <w:pPr>
            <w:pStyle w:val="FD15D8665A1542CB899B9D7437C8913B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A0BD5359864FD490A718DFF3FC6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AB2AF-D87A-4577-8B9C-5F8B6C845E7F}"/>
      </w:docPartPr>
      <w:docPartBody>
        <w:p w:rsidR="00000000" w:rsidRDefault="0093261F" w:rsidP="0093261F">
          <w:pPr>
            <w:pStyle w:val="25A0BD5359864FD490A718DFF3FC6B69"/>
          </w:pPr>
          <w:r w:rsidRPr="001D231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A62"/>
    <w:rsid w:val="00031DD8"/>
    <w:rsid w:val="006C2125"/>
    <w:rsid w:val="006C6A62"/>
    <w:rsid w:val="0093261F"/>
    <w:rsid w:val="00C55CAE"/>
    <w:rsid w:val="00D04A04"/>
    <w:rsid w:val="00DA04C5"/>
    <w:rsid w:val="00E9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7018A5C019044D6A56C2039E7A5624C">
    <w:name w:val="C7018A5C019044D6A56C2039E7A5624C"/>
    <w:rsid w:val="006C6A62"/>
  </w:style>
  <w:style w:type="paragraph" w:customStyle="1" w:styleId="234FDA45469742C8B45B833123CBC650">
    <w:name w:val="234FDA45469742C8B45B833123CBC650"/>
    <w:rsid w:val="006C6A62"/>
  </w:style>
  <w:style w:type="paragraph" w:customStyle="1" w:styleId="57FE97ACFFAC415893F93147BFD72F3B">
    <w:name w:val="57FE97ACFFAC415893F93147BFD72F3B"/>
    <w:rsid w:val="006C6A62"/>
  </w:style>
  <w:style w:type="character" w:styleId="PlaceholderText">
    <w:name w:val="Placeholder Text"/>
    <w:basedOn w:val="DefaultParagraphFont"/>
    <w:uiPriority w:val="99"/>
    <w:semiHidden/>
    <w:rsid w:val="0093261F"/>
    <w:rPr>
      <w:color w:val="808080"/>
    </w:rPr>
  </w:style>
  <w:style w:type="paragraph" w:customStyle="1" w:styleId="D62C2DF3B2464A2C840054F480C22A50">
    <w:name w:val="D62C2DF3B2464A2C840054F480C22A50"/>
    <w:rsid w:val="0093261F"/>
  </w:style>
  <w:style w:type="paragraph" w:customStyle="1" w:styleId="C2E634B3B1624014854CC73AB6EF0EA3">
    <w:name w:val="C2E634B3B1624014854CC73AB6EF0EA3"/>
    <w:rsid w:val="0093261F"/>
  </w:style>
  <w:style w:type="paragraph" w:customStyle="1" w:styleId="EB378A1A9E45402593E61730923EBCCF">
    <w:name w:val="EB378A1A9E45402593E61730923EBCCF"/>
    <w:rsid w:val="0093261F"/>
  </w:style>
  <w:style w:type="paragraph" w:customStyle="1" w:styleId="F5D41A308F794AE089E8AE039FAD9399">
    <w:name w:val="F5D41A308F794AE089E8AE039FAD9399"/>
    <w:rsid w:val="0093261F"/>
  </w:style>
  <w:style w:type="paragraph" w:customStyle="1" w:styleId="065F524396EF4E11BA555F483A7FAC7A">
    <w:name w:val="065F524396EF4E11BA555F483A7FAC7A"/>
    <w:rsid w:val="0093261F"/>
  </w:style>
  <w:style w:type="paragraph" w:customStyle="1" w:styleId="C221FD61C3DA4C9EB0A0BC317BC8DBCA">
    <w:name w:val="C221FD61C3DA4C9EB0A0BC317BC8DBCA"/>
    <w:rsid w:val="0093261F"/>
  </w:style>
  <w:style w:type="paragraph" w:customStyle="1" w:styleId="E3BFF79A22114958B7CC901463014C82">
    <w:name w:val="E3BFF79A22114958B7CC901463014C82"/>
    <w:rsid w:val="0093261F"/>
  </w:style>
  <w:style w:type="paragraph" w:customStyle="1" w:styleId="9DDF4F590EA342A3B98BB7AB32BC537E">
    <w:name w:val="9DDF4F590EA342A3B98BB7AB32BC537E"/>
    <w:rsid w:val="0093261F"/>
  </w:style>
  <w:style w:type="paragraph" w:customStyle="1" w:styleId="FDF631EE9D7C481590D33B545975E18B">
    <w:name w:val="FDF631EE9D7C481590D33B545975E18B"/>
    <w:rsid w:val="0093261F"/>
  </w:style>
  <w:style w:type="paragraph" w:customStyle="1" w:styleId="15868A85ED8540C0A646509713894714">
    <w:name w:val="15868A85ED8540C0A646509713894714"/>
    <w:rsid w:val="0093261F"/>
  </w:style>
  <w:style w:type="paragraph" w:customStyle="1" w:styleId="B90643FF7E3544FCAFB26AFD487319E1">
    <w:name w:val="B90643FF7E3544FCAFB26AFD487319E1"/>
    <w:rsid w:val="0093261F"/>
  </w:style>
  <w:style w:type="paragraph" w:customStyle="1" w:styleId="AB8B1B27D5364ACBBE0862541EF5F0CB">
    <w:name w:val="AB8B1B27D5364ACBBE0862541EF5F0CB"/>
    <w:rsid w:val="0093261F"/>
  </w:style>
  <w:style w:type="paragraph" w:customStyle="1" w:styleId="BD05B5824A6D44FB81F4D02BA1367ED9">
    <w:name w:val="BD05B5824A6D44FB81F4D02BA1367ED9"/>
    <w:rsid w:val="0093261F"/>
  </w:style>
  <w:style w:type="paragraph" w:customStyle="1" w:styleId="FFD3219C1416458DBCE3084B7CCDF0C2">
    <w:name w:val="FFD3219C1416458DBCE3084B7CCDF0C2"/>
    <w:rsid w:val="0093261F"/>
  </w:style>
  <w:style w:type="paragraph" w:customStyle="1" w:styleId="8B66C75F8C524E76AF2153D464AE8BDD">
    <w:name w:val="8B66C75F8C524E76AF2153D464AE8BDD"/>
    <w:rsid w:val="0093261F"/>
  </w:style>
  <w:style w:type="paragraph" w:customStyle="1" w:styleId="5DD9D88710AD496C98EBC380613A7390">
    <w:name w:val="5DD9D88710AD496C98EBC380613A7390"/>
    <w:rsid w:val="0093261F"/>
  </w:style>
  <w:style w:type="paragraph" w:customStyle="1" w:styleId="71111A5DE15F42C2A8B38A2A19A525AB">
    <w:name w:val="71111A5DE15F42C2A8B38A2A19A525AB"/>
    <w:rsid w:val="0093261F"/>
  </w:style>
  <w:style w:type="paragraph" w:customStyle="1" w:styleId="CB24311C44F34EAA92B32F8FF971F144">
    <w:name w:val="CB24311C44F34EAA92B32F8FF971F144"/>
    <w:rsid w:val="0093261F"/>
  </w:style>
  <w:style w:type="paragraph" w:customStyle="1" w:styleId="3BEDC6CBA6124E609B7F46BC842835F6">
    <w:name w:val="3BEDC6CBA6124E609B7F46BC842835F6"/>
    <w:rsid w:val="0093261F"/>
  </w:style>
  <w:style w:type="paragraph" w:customStyle="1" w:styleId="5D6632755283430384430312DEA93F85">
    <w:name w:val="5D6632755283430384430312DEA93F85"/>
    <w:rsid w:val="0093261F"/>
  </w:style>
  <w:style w:type="paragraph" w:customStyle="1" w:styleId="EA596BAF317E4AB695EF2EF4A6CE0C25">
    <w:name w:val="EA596BAF317E4AB695EF2EF4A6CE0C25"/>
    <w:rsid w:val="0093261F"/>
  </w:style>
  <w:style w:type="paragraph" w:customStyle="1" w:styleId="9B9F5E7BCE374BEEB13BC9E911B0971C">
    <w:name w:val="9B9F5E7BCE374BEEB13BC9E911B0971C"/>
    <w:rsid w:val="0093261F"/>
  </w:style>
  <w:style w:type="paragraph" w:customStyle="1" w:styleId="17A51332C20A4BA3AD9A4BA8639331AA">
    <w:name w:val="17A51332C20A4BA3AD9A4BA8639331AA"/>
    <w:rsid w:val="0093261F"/>
  </w:style>
  <w:style w:type="paragraph" w:customStyle="1" w:styleId="8D46AA0E0DC548C7A31E6F8E1066C8FC">
    <w:name w:val="8D46AA0E0DC548C7A31E6F8E1066C8FC"/>
    <w:rsid w:val="0093261F"/>
  </w:style>
  <w:style w:type="paragraph" w:customStyle="1" w:styleId="26B48325CD0C484C8070476FBF131DAF">
    <w:name w:val="26B48325CD0C484C8070476FBF131DAF"/>
    <w:rsid w:val="0093261F"/>
  </w:style>
  <w:style w:type="paragraph" w:customStyle="1" w:styleId="710EAD5FEDDE4AB39ED39D659F4B5B33">
    <w:name w:val="710EAD5FEDDE4AB39ED39D659F4B5B33"/>
    <w:rsid w:val="0093261F"/>
  </w:style>
  <w:style w:type="paragraph" w:customStyle="1" w:styleId="0FB05B3CDACC46DA908EE85735A209D1">
    <w:name w:val="0FB05B3CDACC46DA908EE85735A209D1"/>
    <w:rsid w:val="0093261F"/>
  </w:style>
  <w:style w:type="paragraph" w:customStyle="1" w:styleId="4233CDD3C4354A778B0BA617A719271C">
    <w:name w:val="4233CDD3C4354A778B0BA617A719271C"/>
    <w:rsid w:val="0093261F"/>
  </w:style>
  <w:style w:type="paragraph" w:customStyle="1" w:styleId="764A87CBFEA444A1A730B5B59FB92C6A">
    <w:name w:val="764A87CBFEA444A1A730B5B59FB92C6A"/>
    <w:rsid w:val="0093261F"/>
  </w:style>
  <w:style w:type="paragraph" w:customStyle="1" w:styleId="B2D53D2F98F54C999923C05372CFFF2C">
    <w:name w:val="B2D53D2F98F54C999923C05372CFFF2C"/>
    <w:rsid w:val="0093261F"/>
  </w:style>
  <w:style w:type="paragraph" w:customStyle="1" w:styleId="5A05A4CC6FF64A44941C3763E03DC3C5">
    <w:name w:val="5A05A4CC6FF64A44941C3763E03DC3C5"/>
    <w:rsid w:val="0093261F"/>
  </w:style>
  <w:style w:type="paragraph" w:customStyle="1" w:styleId="C5350C279D404964BCEE9A7F1439590C">
    <w:name w:val="C5350C279D404964BCEE9A7F1439590C"/>
    <w:rsid w:val="0093261F"/>
  </w:style>
  <w:style w:type="paragraph" w:customStyle="1" w:styleId="831CA00BAAC64267954ACF57473D50F7">
    <w:name w:val="831CA00BAAC64267954ACF57473D50F7"/>
    <w:rsid w:val="0093261F"/>
  </w:style>
  <w:style w:type="paragraph" w:customStyle="1" w:styleId="40447F7ACA7642AC8CEEC37F194FBFF9">
    <w:name w:val="40447F7ACA7642AC8CEEC37F194FBFF9"/>
    <w:rsid w:val="0093261F"/>
  </w:style>
  <w:style w:type="paragraph" w:customStyle="1" w:styleId="A3A2F25B68EF40EDB8B5D8F179D4DF55">
    <w:name w:val="A3A2F25B68EF40EDB8B5D8F179D4DF55"/>
    <w:rsid w:val="0093261F"/>
  </w:style>
  <w:style w:type="paragraph" w:customStyle="1" w:styleId="6952B89E6E98460A85FFF06113F3CC60">
    <w:name w:val="6952B89E6E98460A85FFF06113F3CC60"/>
    <w:rsid w:val="0093261F"/>
  </w:style>
  <w:style w:type="paragraph" w:customStyle="1" w:styleId="528DF7C772D6415BABFA4128D7D8894E">
    <w:name w:val="528DF7C772D6415BABFA4128D7D8894E"/>
    <w:rsid w:val="0093261F"/>
  </w:style>
  <w:style w:type="paragraph" w:customStyle="1" w:styleId="FBF81CF995B3452884817AE47475B54C">
    <w:name w:val="FBF81CF995B3452884817AE47475B54C"/>
    <w:rsid w:val="0093261F"/>
  </w:style>
  <w:style w:type="paragraph" w:customStyle="1" w:styleId="6052E5FFB98D405581DD102472ED7097">
    <w:name w:val="6052E5FFB98D405581DD102472ED7097"/>
    <w:rsid w:val="0093261F"/>
  </w:style>
  <w:style w:type="paragraph" w:customStyle="1" w:styleId="089EF3962B70452093ADED3CA7CB8A77">
    <w:name w:val="089EF3962B70452093ADED3CA7CB8A77"/>
    <w:rsid w:val="0093261F"/>
  </w:style>
  <w:style w:type="paragraph" w:customStyle="1" w:styleId="916D02B187A9438E8288F3D0E5D1AC3D">
    <w:name w:val="916D02B187A9438E8288F3D0E5D1AC3D"/>
    <w:rsid w:val="0093261F"/>
  </w:style>
  <w:style w:type="paragraph" w:customStyle="1" w:styleId="668413DEACF744D99C0D7794B92141A4">
    <w:name w:val="668413DEACF744D99C0D7794B92141A4"/>
    <w:rsid w:val="0093261F"/>
  </w:style>
  <w:style w:type="paragraph" w:customStyle="1" w:styleId="984B8CED88B2485C8F68803B4EDFC5D0">
    <w:name w:val="984B8CED88B2485C8F68803B4EDFC5D0"/>
    <w:rsid w:val="0093261F"/>
  </w:style>
  <w:style w:type="paragraph" w:customStyle="1" w:styleId="0E895C672DD74596A9E2395EC635233D">
    <w:name w:val="0E895C672DD74596A9E2395EC635233D"/>
    <w:rsid w:val="0093261F"/>
  </w:style>
  <w:style w:type="paragraph" w:customStyle="1" w:styleId="109C0F97CDA445F1939C7672219C76D3">
    <w:name w:val="109C0F97CDA445F1939C7672219C76D3"/>
    <w:rsid w:val="0093261F"/>
  </w:style>
  <w:style w:type="paragraph" w:customStyle="1" w:styleId="C53E45FFCBA146B28A12C1245F4AA7CC">
    <w:name w:val="C53E45FFCBA146B28A12C1245F4AA7CC"/>
    <w:rsid w:val="0093261F"/>
  </w:style>
  <w:style w:type="paragraph" w:customStyle="1" w:styleId="96CB936F23A5451A8E1D924DCA9DB41C">
    <w:name w:val="96CB936F23A5451A8E1D924DCA9DB41C"/>
    <w:rsid w:val="0093261F"/>
  </w:style>
  <w:style w:type="paragraph" w:customStyle="1" w:styleId="F0DD312AF6EE49D1941A2544D89B9EBB">
    <w:name w:val="F0DD312AF6EE49D1941A2544D89B9EBB"/>
    <w:rsid w:val="0093261F"/>
  </w:style>
  <w:style w:type="paragraph" w:customStyle="1" w:styleId="4E114AE7B3194984A2BED99142B191D7">
    <w:name w:val="4E114AE7B3194984A2BED99142B191D7"/>
    <w:rsid w:val="0093261F"/>
  </w:style>
  <w:style w:type="paragraph" w:customStyle="1" w:styleId="D0E6E02FD90F49B296CBDFEDA3250BC3">
    <w:name w:val="D0E6E02FD90F49B296CBDFEDA3250BC3"/>
    <w:rsid w:val="0093261F"/>
  </w:style>
  <w:style w:type="paragraph" w:customStyle="1" w:styleId="98F31741D8764095BDF2473D7428C758">
    <w:name w:val="98F31741D8764095BDF2473D7428C758"/>
    <w:rsid w:val="0093261F"/>
  </w:style>
  <w:style w:type="paragraph" w:customStyle="1" w:styleId="D4CCD72A8EAB4BE18CE37B2E9A47EA8E">
    <w:name w:val="D4CCD72A8EAB4BE18CE37B2E9A47EA8E"/>
    <w:rsid w:val="0093261F"/>
  </w:style>
  <w:style w:type="paragraph" w:customStyle="1" w:styleId="6E705F61A58546DF893790741F2A1041">
    <w:name w:val="6E705F61A58546DF893790741F2A1041"/>
    <w:rsid w:val="0093261F"/>
  </w:style>
  <w:style w:type="paragraph" w:customStyle="1" w:styleId="E3BD10B8FA684C75AD3C4BD0F87CBEF5">
    <w:name w:val="E3BD10B8FA684C75AD3C4BD0F87CBEF5"/>
    <w:rsid w:val="0093261F"/>
  </w:style>
  <w:style w:type="paragraph" w:customStyle="1" w:styleId="D83C490CBE254578A52C5BF39C3B04B0">
    <w:name w:val="D83C490CBE254578A52C5BF39C3B04B0"/>
    <w:rsid w:val="0093261F"/>
  </w:style>
  <w:style w:type="paragraph" w:customStyle="1" w:styleId="3AA2CD1F176649B3BDA9F3F382B06CD4">
    <w:name w:val="3AA2CD1F176649B3BDA9F3F382B06CD4"/>
    <w:rsid w:val="0093261F"/>
  </w:style>
  <w:style w:type="paragraph" w:customStyle="1" w:styleId="348B8569485940C6961EF2F355941683">
    <w:name w:val="348B8569485940C6961EF2F355941683"/>
    <w:rsid w:val="0093261F"/>
  </w:style>
  <w:style w:type="paragraph" w:customStyle="1" w:styleId="29E3840301B64156A085C897D50C583F">
    <w:name w:val="29E3840301B64156A085C897D50C583F"/>
    <w:rsid w:val="0093261F"/>
  </w:style>
  <w:style w:type="paragraph" w:customStyle="1" w:styleId="B07710FAC1A447B381B6AC80A9516BB7">
    <w:name w:val="B07710FAC1A447B381B6AC80A9516BB7"/>
    <w:rsid w:val="0093261F"/>
  </w:style>
  <w:style w:type="paragraph" w:customStyle="1" w:styleId="F9189F54315741298E9F2B1E620DB14B">
    <w:name w:val="F9189F54315741298E9F2B1E620DB14B"/>
    <w:rsid w:val="0093261F"/>
  </w:style>
  <w:style w:type="paragraph" w:customStyle="1" w:styleId="6AD97EBDF90147538CD233F6C8B26DFD">
    <w:name w:val="6AD97EBDF90147538CD233F6C8B26DFD"/>
    <w:rsid w:val="0093261F"/>
  </w:style>
  <w:style w:type="paragraph" w:customStyle="1" w:styleId="79E7EECC326E43C8BFBF1A5767466F4B">
    <w:name w:val="79E7EECC326E43C8BFBF1A5767466F4B"/>
    <w:rsid w:val="0093261F"/>
  </w:style>
  <w:style w:type="paragraph" w:customStyle="1" w:styleId="3B9993F6974A4B2490EBAB7EC3A4E3B7">
    <w:name w:val="3B9993F6974A4B2490EBAB7EC3A4E3B7"/>
    <w:rsid w:val="0093261F"/>
  </w:style>
  <w:style w:type="paragraph" w:customStyle="1" w:styleId="B1792EDDD5E743E1A72DDB2C78654012">
    <w:name w:val="B1792EDDD5E743E1A72DDB2C78654012"/>
    <w:rsid w:val="0093261F"/>
  </w:style>
  <w:style w:type="paragraph" w:customStyle="1" w:styleId="30F3C01E7B124993A12C8335592AEB61">
    <w:name w:val="30F3C01E7B124993A12C8335592AEB61"/>
    <w:rsid w:val="0093261F"/>
  </w:style>
  <w:style w:type="paragraph" w:customStyle="1" w:styleId="8405BDEB8183456F92634D4D1302EBBB">
    <w:name w:val="8405BDEB8183456F92634D4D1302EBBB"/>
    <w:rsid w:val="0093261F"/>
  </w:style>
  <w:style w:type="paragraph" w:customStyle="1" w:styleId="0363D0D4FD39432EBB2E6CACE1F1DF0C">
    <w:name w:val="0363D0D4FD39432EBB2E6CACE1F1DF0C"/>
    <w:rsid w:val="0093261F"/>
  </w:style>
  <w:style w:type="paragraph" w:customStyle="1" w:styleId="4861841F93EC4EFDA9C13913C33C200E">
    <w:name w:val="4861841F93EC4EFDA9C13913C33C200E"/>
    <w:rsid w:val="0093261F"/>
  </w:style>
  <w:style w:type="paragraph" w:customStyle="1" w:styleId="2623318292C34B67A8662310E3B74FA1">
    <w:name w:val="2623318292C34B67A8662310E3B74FA1"/>
    <w:rsid w:val="0093261F"/>
  </w:style>
  <w:style w:type="paragraph" w:customStyle="1" w:styleId="5659DB72FBB747ACBF0D125FB4C133A0">
    <w:name w:val="5659DB72FBB747ACBF0D125FB4C133A0"/>
    <w:rsid w:val="0093261F"/>
  </w:style>
  <w:style w:type="paragraph" w:customStyle="1" w:styleId="159F6860FAD74A0FA5D9B78C291C86D6">
    <w:name w:val="159F6860FAD74A0FA5D9B78C291C86D6"/>
    <w:rsid w:val="0093261F"/>
  </w:style>
  <w:style w:type="paragraph" w:customStyle="1" w:styleId="FC489548C7F54AACAB95F085685BEEBE">
    <w:name w:val="FC489548C7F54AACAB95F085685BEEBE"/>
    <w:rsid w:val="0093261F"/>
  </w:style>
  <w:style w:type="paragraph" w:customStyle="1" w:styleId="145565E0F1074CA4BEB37FEC9E6AA789">
    <w:name w:val="145565E0F1074CA4BEB37FEC9E6AA789"/>
    <w:rsid w:val="0093261F"/>
  </w:style>
  <w:style w:type="paragraph" w:customStyle="1" w:styleId="FD15D8665A1542CB899B9D7437C8913B">
    <w:name w:val="FD15D8665A1542CB899B9D7437C8913B"/>
    <w:rsid w:val="0093261F"/>
  </w:style>
  <w:style w:type="paragraph" w:customStyle="1" w:styleId="25A0BD5359864FD490A718DFF3FC6B69">
    <w:name w:val="25A0BD5359864FD490A718DFF3FC6B69"/>
    <w:rsid w:val="009326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TPG Phase 5">
      <a:dk1>
        <a:sysClr val="windowText" lastClr="000000"/>
      </a:dk1>
      <a:lt1>
        <a:sysClr val="window" lastClr="FFFFFF"/>
      </a:lt1>
      <a:dk2>
        <a:srgbClr val="3F3F3F"/>
      </a:dk2>
      <a:lt2>
        <a:srgbClr val="F2F2F2"/>
      </a:lt2>
      <a:accent1>
        <a:srgbClr val="207E7E"/>
      </a:accent1>
      <a:accent2>
        <a:srgbClr val="33CCCC"/>
      </a:accent2>
      <a:accent3>
        <a:srgbClr val="33CCCC"/>
      </a:accent3>
      <a:accent4>
        <a:srgbClr val="33CCCC"/>
      </a:accent4>
      <a:accent5>
        <a:srgbClr val="33CCCC"/>
      </a:accent5>
      <a:accent6>
        <a:srgbClr val="33CCCC"/>
      </a:accent6>
      <a:hlink>
        <a:srgbClr val="0000FF"/>
      </a:hlink>
      <a:folHlink>
        <a:srgbClr val="800080"/>
      </a:folHlink>
    </a:clrScheme>
    <a:fontScheme name="Open Textbook Publishing">
      <a:majorFont>
        <a:latin typeface="Doppio One"/>
        <a:ea typeface=""/>
        <a:cs typeface=""/>
      </a:majorFont>
      <a:minorFont>
        <a:latin typeface="Arial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AC11D-3F6F-4472-875D-901E3A50D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Name of Book] Release Plan</vt:lpstr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Name of Book] Release Plan</dc:title>
  <dc:subject/>
  <dc:creator>Amanda Grey</dc:creator>
  <cp:keywords/>
  <dc:description/>
  <cp:lastModifiedBy>Amanda G</cp:lastModifiedBy>
  <cp:revision>4</cp:revision>
  <dcterms:created xsi:type="dcterms:W3CDTF">2020-10-15T17:47:00Z</dcterms:created>
  <dcterms:modified xsi:type="dcterms:W3CDTF">2020-10-15T18:51:00Z</dcterms:modified>
</cp:coreProperties>
</file>